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C207" w14:textId="77777777" w:rsidR="00E16D95" w:rsidRDefault="006B1CA5">
      <w:pPr>
        <w:tabs>
          <w:tab w:val="left" w:pos="3119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14D581" wp14:editId="264F9819">
                <wp:simplePos x="0" y="0"/>
                <wp:positionH relativeFrom="column">
                  <wp:posOffset>6546215</wp:posOffset>
                </wp:positionH>
                <wp:positionV relativeFrom="paragraph">
                  <wp:posOffset>85725</wp:posOffset>
                </wp:positionV>
                <wp:extent cx="3086100" cy="635000"/>
                <wp:effectExtent l="0" t="0" r="19050" b="1270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107763" dir="81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D49AB40" w14:textId="13F8259E" w:rsidR="00133FAA" w:rsidRDefault="00F665DF" w:rsidP="00133FAA">
                            <w:pPr>
                              <w:spacing w:line="360" w:lineRule="auto"/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 xml:space="preserve">                  </w:t>
                            </w:r>
                            <w:r w:rsidR="00133FAA"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>Coordonator program,</w:t>
                            </w:r>
                          </w:p>
                          <w:p w14:paraId="31C7D493" w14:textId="1B866225" w:rsidR="006843DC" w:rsidRDefault="00FF3D67" w:rsidP="006843DC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>Conf.</w:t>
                            </w:r>
                            <w:r w:rsidR="006843DC"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 xml:space="preserve"> dr. ing. </w:t>
                            </w:r>
                            <w:r w:rsidR="0030354D">
                              <w:rPr>
                                <w:b/>
                                <w:sz w:val="24"/>
                                <w:szCs w:val="24"/>
                                <w:lang w:val="ro-RO"/>
                              </w:rPr>
                              <w:t>Alexandra IOAN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4D58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15.45pt;margin-top:6.75pt;width:243pt;height:5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" strokecolor="white">
                <v:shadow opacity=".5" offset="-6pt,6pt"/>
                <v:textbox>
                  <w:txbxContent>
                    <w:p w14:paraId="6D49AB40" w14:textId="13F8259E" w:rsidR="00133FAA" w:rsidRDefault="00F665DF" w:rsidP="00133FAA">
                      <w:pPr>
                        <w:spacing w:line="360" w:lineRule="auto"/>
                        <w:rPr>
                          <w:b/>
                          <w:sz w:val="24"/>
                          <w:szCs w:val="24"/>
                          <w:lang w:val="ro-RO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o-RO"/>
                        </w:rPr>
                        <w:t xml:space="preserve">                  </w:t>
                      </w:r>
                      <w:r w:rsidR="00133FAA">
                        <w:rPr>
                          <w:b/>
                          <w:sz w:val="24"/>
                          <w:szCs w:val="24"/>
                          <w:lang w:val="ro-RO"/>
                        </w:rPr>
                        <w:t>Coordonator program,</w:t>
                      </w:r>
                    </w:p>
                    <w:p w14:paraId="31C7D493" w14:textId="1B866225" w:rsidR="006843DC" w:rsidRDefault="00FF3D67" w:rsidP="006843DC">
                      <w:pPr>
                        <w:spacing w:line="360" w:lineRule="auto"/>
                        <w:jc w:val="center"/>
                        <w:rPr>
                          <w:b/>
                          <w:sz w:val="24"/>
                          <w:szCs w:val="24"/>
                          <w:lang w:val="ro-RO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ro-RO"/>
                        </w:rPr>
                        <w:t>Conf.</w:t>
                      </w:r>
                      <w:r w:rsidR="006843DC">
                        <w:rPr>
                          <w:b/>
                          <w:sz w:val="24"/>
                          <w:szCs w:val="24"/>
                          <w:lang w:val="ro-RO"/>
                        </w:rPr>
                        <w:t xml:space="preserve"> dr. ing. </w:t>
                      </w:r>
                      <w:r w:rsidR="0030354D">
                        <w:rPr>
                          <w:b/>
                          <w:sz w:val="24"/>
                          <w:szCs w:val="24"/>
                          <w:lang w:val="ro-RO"/>
                        </w:rPr>
                        <w:t>Alexandra IOANID</w:t>
                      </w:r>
                    </w:p>
                  </w:txbxContent>
                </v:textbox>
              </v:shape>
            </w:pict>
          </mc:Fallback>
        </mc:AlternateContent>
      </w:r>
    </w:p>
    <w:p w14:paraId="50BC4867" w14:textId="77777777" w:rsidR="000844B2" w:rsidRDefault="000844B2" w:rsidP="00533F2F">
      <w:pPr>
        <w:tabs>
          <w:tab w:val="left" w:pos="3119"/>
        </w:tabs>
        <w:rPr>
          <w:b/>
          <w:lang w:val="pt-BR"/>
        </w:rPr>
      </w:pPr>
      <w:r>
        <w:rPr>
          <w:b/>
          <w:lang w:val="pt-BR"/>
        </w:rPr>
        <w:t>FACULTATEA DE ANTREPRENORIAT, INGINERIA SI MANAGEMENTUL AFACERILOR</w:t>
      </w:r>
    </w:p>
    <w:p w14:paraId="62328AA8" w14:textId="77777777" w:rsidR="00F44427" w:rsidRPr="008F58E7" w:rsidRDefault="00F066F8" w:rsidP="00533F2F">
      <w:pPr>
        <w:tabs>
          <w:tab w:val="left" w:pos="3119"/>
        </w:tabs>
        <w:rPr>
          <w:b/>
          <w:lang w:val="pt-BR"/>
        </w:rPr>
      </w:pPr>
      <w:r w:rsidRPr="008F58E7">
        <w:rPr>
          <w:b/>
          <w:lang w:val="pt-BR"/>
        </w:rPr>
        <w:t>DEPAR</w:t>
      </w:r>
      <w:r w:rsidR="00F44427" w:rsidRPr="008F58E7">
        <w:rPr>
          <w:b/>
          <w:lang w:val="pt-BR"/>
        </w:rPr>
        <w:t>T</w:t>
      </w:r>
      <w:r w:rsidRPr="008F58E7">
        <w:rPr>
          <w:b/>
          <w:lang w:val="pt-BR"/>
        </w:rPr>
        <w:t>A</w:t>
      </w:r>
      <w:r w:rsidR="00F44427" w:rsidRPr="008F58E7">
        <w:rPr>
          <w:b/>
          <w:lang w:val="pt-BR"/>
        </w:rPr>
        <w:t xml:space="preserve">MENTUL </w:t>
      </w:r>
      <w:r w:rsidR="00F665DF">
        <w:rPr>
          <w:b/>
          <w:lang w:val="pt-BR"/>
        </w:rPr>
        <w:t>DE ANTREPRENORIAT ŞI MANAGEMENT</w:t>
      </w:r>
    </w:p>
    <w:p w14:paraId="47FE36CF" w14:textId="19B67762" w:rsidR="00133FAA" w:rsidRDefault="00C76832" w:rsidP="00A22BAE">
      <w:pPr>
        <w:tabs>
          <w:tab w:val="left" w:pos="3119"/>
        </w:tabs>
        <w:rPr>
          <w:lang w:val="pt-BR"/>
        </w:rPr>
      </w:pPr>
      <w:r w:rsidRPr="000844B2">
        <w:rPr>
          <w:b/>
          <w:lang w:val="pt-BR"/>
        </w:rPr>
        <w:t>P</w:t>
      </w:r>
      <w:r w:rsidR="000844B2" w:rsidRPr="000844B2">
        <w:rPr>
          <w:b/>
          <w:lang w:val="pt-BR"/>
        </w:rPr>
        <w:t>ROGRAMUL DE MASTER</w:t>
      </w:r>
      <w:r w:rsidR="00F44427" w:rsidRPr="000844B2">
        <w:rPr>
          <w:b/>
          <w:lang w:val="pt-BR"/>
        </w:rPr>
        <w:t>:</w:t>
      </w:r>
      <w:r w:rsidR="000102B0" w:rsidRPr="003F7BD0">
        <w:rPr>
          <w:b/>
          <w:sz w:val="24"/>
          <w:szCs w:val="24"/>
          <w:lang w:val="pt-BR"/>
        </w:rPr>
        <w:t xml:space="preserve">  </w:t>
      </w:r>
      <w:r w:rsidR="006843DC" w:rsidRPr="006843DC">
        <w:rPr>
          <w:b/>
          <w:sz w:val="24"/>
          <w:szCs w:val="24"/>
          <w:lang w:val="pt-BR"/>
        </w:rPr>
        <w:t xml:space="preserve">Business Engineering and </w:t>
      </w:r>
      <w:r w:rsidR="00BC2DCA">
        <w:rPr>
          <w:b/>
          <w:sz w:val="24"/>
          <w:szCs w:val="24"/>
          <w:lang w:val="pt-BR"/>
        </w:rPr>
        <w:t>Entrepreneurship</w:t>
      </w:r>
      <w:r w:rsidR="006843DC" w:rsidRPr="006843DC">
        <w:rPr>
          <w:b/>
          <w:sz w:val="24"/>
          <w:szCs w:val="24"/>
          <w:lang w:val="pt-BR"/>
        </w:rPr>
        <w:t xml:space="preserve">  </w:t>
      </w:r>
      <w:r w:rsidR="006843DC" w:rsidRPr="00264821">
        <w:rPr>
          <w:b/>
          <w:sz w:val="24"/>
          <w:szCs w:val="24"/>
          <w:shd w:val="clear" w:color="auto" w:fill="FFE599"/>
          <w:lang w:val="pt-BR"/>
        </w:rPr>
        <w:t>(BEE)</w:t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45B58" w:rsidRPr="003F7BD0">
        <w:rPr>
          <w:sz w:val="24"/>
          <w:szCs w:val="24"/>
          <w:lang w:val="pt-BR"/>
        </w:rPr>
        <w:tab/>
      </w:r>
      <w:r w:rsidR="00A22BAE">
        <w:rPr>
          <w:lang w:val="pt-BR"/>
        </w:rPr>
        <w:tab/>
      </w:r>
      <w:r w:rsidR="00A22BAE">
        <w:rPr>
          <w:lang w:val="pt-BR"/>
        </w:rPr>
        <w:tab/>
      </w:r>
      <w:r w:rsidR="00A22BAE">
        <w:rPr>
          <w:lang w:val="pt-BR"/>
        </w:rPr>
        <w:tab/>
      </w:r>
    </w:p>
    <w:p w14:paraId="7E896CA0" w14:textId="77777777" w:rsidR="00133FAA" w:rsidRDefault="00133FAA">
      <w:pPr>
        <w:pStyle w:val="Heading4"/>
        <w:rPr>
          <w:lang w:val="pt-BR"/>
        </w:rPr>
      </w:pPr>
    </w:p>
    <w:p w14:paraId="791936A0" w14:textId="77777777" w:rsidR="00A45B58" w:rsidRPr="00A22BAE" w:rsidRDefault="00A45B58">
      <w:pPr>
        <w:pStyle w:val="Heading4"/>
        <w:rPr>
          <w:sz w:val="24"/>
          <w:szCs w:val="24"/>
          <w:lang w:val="pt-BR"/>
        </w:rPr>
      </w:pPr>
      <w:r w:rsidRPr="00A22BAE">
        <w:rPr>
          <w:sz w:val="24"/>
          <w:szCs w:val="24"/>
          <w:lang w:val="pt-BR"/>
        </w:rPr>
        <w:t>PROGRAMUL ACTIVITĂŢILOR</w:t>
      </w:r>
    </w:p>
    <w:p w14:paraId="575185BE" w14:textId="77777777" w:rsidR="00F44427" w:rsidRPr="00A22BAE" w:rsidRDefault="00B54EEE" w:rsidP="000102B0">
      <w:pPr>
        <w:jc w:val="center"/>
        <w:rPr>
          <w:b/>
          <w:sz w:val="24"/>
          <w:szCs w:val="24"/>
          <w:lang w:val="pt-BR"/>
        </w:rPr>
      </w:pPr>
      <w:r w:rsidRPr="00A22BAE">
        <w:rPr>
          <w:b/>
          <w:sz w:val="24"/>
          <w:szCs w:val="24"/>
          <w:lang w:val="pt-BR"/>
        </w:rPr>
        <w:t>Anul</w:t>
      </w:r>
      <w:r w:rsidR="00674A52" w:rsidRPr="00A22BAE">
        <w:rPr>
          <w:b/>
          <w:sz w:val="24"/>
          <w:szCs w:val="24"/>
          <w:lang w:val="pt-BR"/>
        </w:rPr>
        <w:t xml:space="preserve">  </w:t>
      </w:r>
      <w:r w:rsidRPr="00A22BAE">
        <w:rPr>
          <w:b/>
          <w:sz w:val="24"/>
          <w:szCs w:val="24"/>
          <w:lang w:val="pt-BR"/>
        </w:rPr>
        <w:t xml:space="preserve"> </w:t>
      </w:r>
      <w:r w:rsidR="008D778D" w:rsidRPr="00A22BAE">
        <w:rPr>
          <w:b/>
          <w:sz w:val="24"/>
          <w:szCs w:val="24"/>
          <w:lang w:val="pt-BR"/>
        </w:rPr>
        <w:t>I</w:t>
      </w:r>
      <w:r w:rsidRPr="00A22BAE">
        <w:rPr>
          <w:b/>
          <w:sz w:val="24"/>
          <w:szCs w:val="24"/>
          <w:lang w:val="pt-BR"/>
        </w:rPr>
        <w:t xml:space="preserve">   semestrul </w:t>
      </w:r>
      <w:r w:rsidR="00674A52" w:rsidRPr="00A22BAE">
        <w:rPr>
          <w:b/>
          <w:sz w:val="24"/>
          <w:szCs w:val="24"/>
          <w:lang w:val="pt-BR"/>
        </w:rPr>
        <w:t xml:space="preserve">   </w:t>
      </w:r>
      <w:r w:rsidR="00533F2F" w:rsidRPr="00A22BAE">
        <w:rPr>
          <w:b/>
          <w:sz w:val="24"/>
          <w:szCs w:val="24"/>
          <w:lang w:val="pt-BR"/>
        </w:rPr>
        <w:t>I</w:t>
      </w:r>
      <w:r w:rsidR="0088100F" w:rsidRPr="00A22BAE">
        <w:rPr>
          <w:b/>
          <w:sz w:val="24"/>
          <w:szCs w:val="24"/>
          <w:lang w:val="pt-BR"/>
        </w:rPr>
        <w:t>I</w:t>
      </w:r>
    </w:p>
    <w:p w14:paraId="6D84C055" w14:textId="2B2489D6" w:rsidR="00A45B58" w:rsidRPr="00A22BAE" w:rsidRDefault="00B63863" w:rsidP="00264821">
      <w:pPr>
        <w:pStyle w:val="Heading4"/>
        <w:shd w:val="clear" w:color="auto" w:fill="FFE599"/>
        <w:rPr>
          <w:sz w:val="24"/>
          <w:szCs w:val="24"/>
          <w:lang w:val="ro-RO"/>
        </w:rPr>
      </w:pPr>
      <w:r w:rsidRPr="00A22BAE">
        <w:rPr>
          <w:sz w:val="24"/>
          <w:szCs w:val="24"/>
          <w:lang w:val="ro-RO"/>
        </w:rPr>
        <w:t xml:space="preserve">Anul universitar  </w:t>
      </w:r>
      <w:r w:rsidR="00585506" w:rsidRPr="00264821">
        <w:rPr>
          <w:sz w:val="24"/>
          <w:szCs w:val="24"/>
          <w:lang w:val="ro-RO"/>
        </w:rPr>
        <w:t>20</w:t>
      </w:r>
      <w:r w:rsidR="00E53D4E" w:rsidRPr="00264821">
        <w:rPr>
          <w:sz w:val="24"/>
          <w:szCs w:val="24"/>
          <w:lang w:val="ro-RO"/>
        </w:rPr>
        <w:t>2</w:t>
      </w:r>
      <w:r w:rsidR="00264821">
        <w:rPr>
          <w:sz w:val="24"/>
          <w:szCs w:val="24"/>
          <w:lang w:val="ro-RO"/>
        </w:rPr>
        <w:t>3</w:t>
      </w:r>
      <w:r w:rsidR="00E53D4E" w:rsidRPr="00264821">
        <w:rPr>
          <w:sz w:val="24"/>
          <w:szCs w:val="24"/>
          <w:lang w:val="ro-RO"/>
        </w:rPr>
        <w:t>-202</w:t>
      </w:r>
      <w:r w:rsidR="00264821">
        <w:rPr>
          <w:sz w:val="24"/>
          <w:szCs w:val="24"/>
          <w:lang w:val="ro-RO"/>
        </w:rPr>
        <w:t>4</w:t>
      </w:r>
    </w:p>
    <w:p w14:paraId="18D375D1" w14:textId="77777777" w:rsidR="00A45B58" w:rsidRPr="00B30E4A" w:rsidRDefault="00A45B58">
      <w:pPr>
        <w:tabs>
          <w:tab w:val="left" w:pos="3119"/>
        </w:tabs>
        <w:rPr>
          <w:sz w:val="16"/>
          <w:szCs w:val="16"/>
          <w:lang w:val="ro-RO"/>
        </w:rPr>
      </w:pPr>
    </w:p>
    <w:tbl>
      <w:tblPr>
        <w:tblW w:w="1571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2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53"/>
        <w:gridCol w:w="992"/>
        <w:gridCol w:w="1182"/>
        <w:gridCol w:w="999"/>
        <w:gridCol w:w="999"/>
        <w:gridCol w:w="999"/>
        <w:gridCol w:w="999"/>
        <w:gridCol w:w="999"/>
        <w:gridCol w:w="999"/>
        <w:gridCol w:w="999"/>
        <w:gridCol w:w="1039"/>
        <w:gridCol w:w="959"/>
        <w:gridCol w:w="999"/>
        <w:gridCol w:w="999"/>
        <w:gridCol w:w="999"/>
        <w:gridCol w:w="297"/>
      </w:tblGrid>
      <w:tr w:rsidR="00C806D0" w:rsidRPr="00E3327E" w14:paraId="70F79219" w14:textId="559439E7" w:rsidTr="002A32F4">
        <w:trPr>
          <w:trHeight w:val="306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</w:tcPr>
          <w:p w14:paraId="035B8D00" w14:textId="62484BDE" w:rsidR="00264821" w:rsidRPr="00016C6D" w:rsidRDefault="00264821" w:rsidP="00264821">
            <w:pPr>
              <w:tabs>
                <w:tab w:val="left" w:pos="3119"/>
              </w:tabs>
              <w:rPr>
                <w:sz w:val="18"/>
                <w:lang w:val="en-GB"/>
              </w:rPr>
            </w:pPr>
            <w:r w:rsidRPr="00E3327E">
              <w:rPr>
                <w:sz w:val="18"/>
                <w:lang w:val="ro-RO"/>
              </w:rPr>
              <w:t>Nr. săptămân</w:t>
            </w:r>
            <w:r>
              <w:rPr>
                <w:sz w:val="18"/>
                <w:lang w:val="en-GB"/>
              </w:rPr>
              <w:t>ă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A3CE3B5" w14:textId="656736B5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3CF88520" w14:textId="065D87AA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517E575" w14:textId="692C16EA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0CA8243" w14:textId="238B4EBA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3F40621" w14:textId="76A78893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5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39BE5E6" w14:textId="7797C48F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6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ECF6E16" w14:textId="3CE010B7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7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6BF3169" w14:textId="1C5F2801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8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FD766CD" w14:textId="391AE672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9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58FC8A1" w14:textId="33206F7E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0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810693B" w14:textId="1105C3A9" w:rsidR="00264821" w:rsidRPr="00264821" w:rsidRDefault="00264821" w:rsidP="00264821">
            <w:pPr>
              <w:tabs>
                <w:tab w:val="left" w:pos="3119"/>
              </w:tabs>
              <w:ind w:left="360"/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8A1E4BC" w14:textId="3A9E6BD2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5D0D424" w14:textId="5BDE7182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7674CBC" w14:textId="6E1265BD" w:rsidR="00264821" w:rsidRPr="00264821" w:rsidRDefault="00264821" w:rsidP="00264821">
            <w:pPr>
              <w:tabs>
                <w:tab w:val="left" w:pos="3119"/>
              </w:tabs>
              <w:ind w:left="360"/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264821">
              <w:rPr>
                <w:rFonts w:ascii="Arial Narrow" w:eastAsia="Arial Narrow" w:hAnsi="Arial Narrow" w:cs="Arial Narrow"/>
                <w:b/>
                <w:color w:val="002060"/>
                <w:sz w:val="22"/>
                <w:szCs w:val="22"/>
              </w:rPr>
              <w:t>14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7E2710" w14:textId="77777777" w:rsidR="00264821" w:rsidRPr="002E1965" w:rsidRDefault="00264821" w:rsidP="00264821">
            <w:pPr>
              <w:tabs>
                <w:tab w:val="left" w:pos="3119"/>
              </w:tabs>
              <w:ind w:right="106"/>
              <w:jc w:val="center"/>
              <w:rPr>
                <w:rFonts w:ascii="Arial Narrow" w:hAnsi="Arial Narrow" w:cs="Arial"/>
                <w:b/>
                <w:color w:val="FF0000"/>
                <w:sz w:val="22"/>
                <w:szCs w:val="22"/>
              </w:rPr>
            </w:pPr>
          </w:p>
        </w:tc>
      </w:tr>
      <w:tr w:rsidR="00264821" w:rsidRPr="00D92FD2" w14:paraId="124F58A2" w14:textId="2CAD69FB" w:rsidTr="002A32F4"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</w:tcPr>
          <w:p w14:paraId="64ACC60F" w14:textId="77777777" w:rsidR="00264821" w:rsidRPr="00E3327E" w:rsidRDefault="00264821" w:rsidP="00264821">
            <w:pPr>
              <w:tabs>
                <w:tab w:val="left" w:pos="3119"/>
              </w:tabs>
              <w:jc w:val="right"/>
              <w:rPr>
                <w:sz w:val="24"/>
                <w:lang w:val="ro-RO"/>
              </w:rPr>
            </w:pPr>
            <w:r>
              <w:rPr>
                <w:noProof/>
                <w:sz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68AAF94" wp14:editId="6A78E622">
                      <wp:simplePos x="0" y="0"/>
                      <wp:positionH relativeFrom="column">
                        <wp:posOffset>-27941</wp:posOffset>
                      </wp:positionH>
                      <wp:positionV relativeFrom="paragraph">
                        <wp:posOffset>18838</wp:posOffset>
                      </wp:positionV>
                      <wp:extent cx="795867" cy="321734"/>
                      <wp:effectExtent l="0" t="0" r="23495" b="21590"/>
                      <wp:wrapNone/>
                      <wp:docPr id="3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 flipV="1">
                                <a:off x="0" y="0"/>
                                <a:ext cx="795867" cy="32173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42ACB8" id="Line 24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2pt,1.5pt" to="60.4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"/>
                  </w:pict>
                </mc:Fallback>
              </mc:AlternateContent>
            </w:r>
            <w:r w:rsidRPr="00E3327E">
              <w:rPr>
                <w:sz w:val="24"/>
                <w:lang w:val="ro-RO"/>
              </w:rPr>
              <w:t xml:space="preserve">Data </w:t>
            </w:r>
          </w:p>
          <w:p w14:paraId="53372CC0" w14:textId="77777777" w:rsidR="00264821" w:rsidRPr="00E3327E" w:rsidRDefault="00264821" w:rsidP="00264821">
            <w:pPr>
              <w:tabs>
                <w:tab w:val="left" w:pos="3119"/>
              </w:tabs>
              <w:ind w:right="-249"/>
              <w:rPr>
                <w:sz w:val="24"/>
                <w:lang w:val="ro-RO"/>
              </w:rPr>
            </w:pPr>
            <w:r w:rsidRPr="00E3327E">
              <w:rPr>
                <w:sz w:val="24"/>
                <w:lang w:val="ro-RO"/>
              </w:rPr>
              <w:t>Ziua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6BCB2E5" w14:textId="771A0A22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6.02- 01.03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7CFA209" w14:textId="66EFE850" w:rsid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4.03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</w:p>
          <w:p w14:paraId="1027B94F" w14:textId="09150E3B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08.0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5EFCD56D" w14:textId="0F213A00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1.03-15.0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494AC9D" w14:textId="030DEA47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8.03-22.0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76AEB9BB" w14:textId="2A13AA49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5.03-29.03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8182BB4" w14:textId="5EB8F693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1.04-05.0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2515A1A" w14:textId="1E351A36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8.04-12.0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45FA7CC0" w14:textId="5B2A81CD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5.04-19.0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35909B68" w14:textId="28688863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2.04-26.04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07A6AD77" w14:textId="581AF475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9.04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-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</w:t>
            </w: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3.05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059690D" w14:textId="29C6FBCE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06.05 - 10.05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</w:tcPr>
          <w:p w14:paraId="211FE1C1" w14:textId="7083CDC9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13.05-17.05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5F246E45" w14:textId="767F9349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0.05-24.05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</w:tcPr>
          <w:p w14:paraId="13A74002" w14:textId="653ADC66" w:rsidR="00264821" w:rsidRPr="00264821" w:rsidRDefault="00264821" w:rsidP="00264821">
            <w:pPr>
              <w:tabs>
                <w:tab w:val="left" w:pos="3119"/>
              </w:tabs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 w:rsidRPr="00264821">
              <w:rPr>
                <w:rFonts w:ascii="Arial Narrow" w:hAnsi="Arial Narrow"/>
                <w:b/>
                <w:bCs/>
                <w:sz w:val="22"/>
                <w:szCs w:val="22"/>
              </w:rPr>
              <w:t>27.05-31.05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3C77B82" w14:textId="77777777" w:rsidR="00264821" w:rsidRPr="002E1965" w:rsidRDefault="00264821" w:rsidP="00264821">
            <w:pPr>
              <w:tabs>
                <w:tab w:val="left" w:pos="3119"/>
              </w:tabs>
              <w:ind w:right="106"/>
              <w:jc w:val="center"/>
              <w:rPr>
                <w:rFonts w:ascii="Arial Narrow" w:hAnsi="Arial Narrow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F7322F" w:rsidRPr="0070065E" w14:paraId="10F69BA5" w14:textId="66D9DBFA" w:rsidTr="002A32F4">
        <w:trPr>
          <w:trHeight w:val="496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FAA06B" w14:textId="10BDF847" w:rsidR="00F7322F" w:rsidRDefault="00F7322F" w:rsidP="00F7322F">
            <w:pPr>
              <w:pStyle w:val="Heading5"/>
              <w:tabs>
                <w:tab w:val="left" w:pos="3119"/>
              </w:tabs>
              <w:spacing w:line="276" w:lineRule="auto"/>
              <w:rPr>
                <w:rFonts w:ascii="Arial Narrow" w:hAnsi="Arial Narrow"/>
                <w:b w:val="0"/>
                <w:color w:val="002060"/>
                <w:sz w:val="22"/>
                <w:szCs w:val="22"/>
              </w:rPr>
            </w:pPr>
            <w:r>
              <w:rPr>
                <w:rFonts w:ascii="Arial Narrow" w:hAnsi="Arial Narrow"/>
                <w:color w:val="002060"/>
                <w:sz w:val="22"/>
                <w:szCs w:val="22"/>
              </w:rPr>
              <w:t xml:space="preserve">Luni </w:t>
            </w:r>
            <w:r w:rsidRPr="00571C9D">
              <w:rPr>
                <w:rFonts w:ascii="Arial Narrow" w:hAnsi="Arial Narrow"/>
                <w:color w:val="002060"/>
                <w:sz w:val="22"/>
                <w:szCs w:val="22"/>
              </w:rPr>
              <w:t>AN 218</w:t>
            </w:r>
          </w:p>
          <w:p w14:paraId="10EB3210" w14:textId="42738732" w:rsidR="00F7322F" w:rsidRPr="00571C9D" w:rsidRDefault="00F7322F" w:rsidP="00F7322F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571C9D">
              <w:rPr>
                <w:rFonts w:ascii="Arial Narrow" w:hAnsi="Arial Narrow"/>
                <w:color w:val="002060"/>
                <w:sz w:val="22"/>
                <w:szCs w:val="22"/>
              </w:rPr>
              <w:t xml:space="preserve"> 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</w:rPr>
              <w:t>1</w:t>
            </w:r>
            <w:r>
              <w:rPr>
                <w:rFonts w:ascii="Arial Narrow" w:hAnsi="Arial Narrow"/>
                <w:color w:val="002060"/>
                <w:sz w:val="22"/>
                <w:szCs w:val="22"/>
              </w:rPr>
              <w:t>7</w:t>
            </w:r>
            <w:r>
              <w:rPr>
                <w:rFonts w:ascii="Arial Narrow" w:hAnsi="Arial Narrow"/>
                <w:color w:val="002060"/>
                <w:sz w:val="22"/>
                <w:szCs w:val="22"/>
                <w:vertAlign w:val="superscript"/>
              </w:rPr>
              <w:t>5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  <w:vertAlign w:val="superscript"/>
              </w:rPr>
              <w:t>0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</w:rPr>
              <w:t>-19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  <w:vertAlign w:val="superscript"/>
              </w:rPr>
              <w:t>3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2EE771" w14:textId="763CE62A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1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2B3FAD" w14:textId="6EBECB5F" w:rsidR="00F7322F" w:rsidRPr="003440AB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TE S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Gr1</w:t>
            </w: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36B29A" w14:textId="16458220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6EA737" w14:textId="1E894A13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S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59542B" w14:textId="0E74C6B1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BD66CF" w14:textId="7E5CDA2C" w:rsidR="00F7322F" w:rsidRPr="003440AB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TE S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Gr1</w:t>
            </w: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1DECD0" w14:textId="57C71E62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12CAB1" w14:textId="3D2BF727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S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4BBC57" w14:textId="5C920ED5" w:rsidR="00F7322F" w:rsidRPr="002F2FAA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1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49CA53" w14:textId="28A57D3A" w:rsidR="00F7322F" w:rsidRPr="003440AB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TE S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Gr1</w:t>
            </w: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E3AE29" w14:textId="1965DE35" w:rsidR="00F7322F" w:rsidRPr="003440AB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9D5D32" w14:textId="7C8F0923" w:rsidR="00F7322F" w:rsidRPr="003440AB" w:rsidRDefault="00F7322F" w:rsidP="00F7322F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S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FFD50" w14:textId="43E3B0EE" w:rsidR="00F7322F" w:rsidRPr="006934D2" w:rsidRDefault="00F7322F" w:rsidP="00F7322F">
            <w:pPr>
              <w:jc w:val="center"/>
              <w:rPr>
                <w:rFonts w:ascii="Arial Narrow" w:hAnsi="Arial Narrow"/>
                <w:sz w:val="22"/>
                <w:szCs w:val="22"/>
                <w:lang w:val="pl-PL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5BAA9" w14:textId="581365D7" w:rsidR="00F7322F" w:rsidRPr="003440AB" w:rsidRDefault="00F7322F" w:rsidP="00F7322F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</w:rPr>
            </w:pP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TE S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Gr1</w:t>
            </w:r>
            <w:r w:rsidR="005C478D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/2</w:t>
            </w:r>
            <w:r w:rsidRPr="003440AB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 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ED8F709" w14:textId="45A0770D" w:rsidR="00F7322F" w:rsidRPr="0070065E" w:rsidRDefault="00F7322F" w:rsidP="00F7322F">
            <w:pPr>
              <w:ind w:right="106"/>
              <w:jc w:val="center"/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</w:pPr>
            <w:r w:rsidRPr="0070065E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</w:t>
            </w:r>
          </w:p>
        </w:tc>
      </w:tr>
      <w:tr w:rsidR="00F7322F" w:rsidRPr="0070065E" w14:paraId="4530CC69" w14:textId="7489FFB7" w:rsidTr="002A32F4">
        <w:trPr>
          <w:trHeight w:val="604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775AD6" w14:textId="417D3193" w:rsidR="00F7322F" w:rsidRDefault="00F7322F" w:rsidP="00F7322F">
            <w:pPr>
              <w:pStyle w:val="Heading5"/>
              <w:tabs>
                <w:tab w:val="left" w:pos="3119"/>
              </w:tabs>
              <w:spacing w:line="276" w:lineRule="auto"/>
              <w:rPr>
                <w:rFonts w:ascii="Arial Narrow" w:hAnsi="Arial Narrow"/>
                <w:b w:val="0"/>
                <w:color w:val="002060"/>
                <w:sz w:val="22"/>
                <w:szCs w:val="22"/>
              </w:rPr>
            </w:pPr>
            <w:r>
              <w:rPr>
                <w:rFonts w:ascii="Arial Narrow" w:hAnsi="Arial Narrow"/>
                <w:color w:val="002060"/>
                <w:sz w:val="22"/>
                <w:szCs w:val="22"/>
              </w:rPr>
              <w:t>Luni</w:t>
            </w:r>
            <w:r w:rsidRPr="00571C9D">
              <w:rPr>
                <w:rFonts w:ascii="Arial Narrow" w:hAnsi="Arial Narrow"/>
                <w:color w:val="002060"/>
                <w:sz w:val="22"/>
                <w:szCs w:val="22"/>
              </w:rPr>
              <w:t xml:space="preserve"> </w:t>
            </w:r>
            <w:r w:rsidRPr="004A0A37">
              <w:rPr>
                <w:rFonts w:ascii="Arial Narrow" w:hAnsi="Arial Narrow"/>
                <w:color w:val="002060"/>
                <w:sz w:val="22"/>
                <w:szCs w:val="22"/>
              </w:rPr>
              <w:t>AN 218</w:t>
            </w:r>
          </w:p>
          <w:p w14:paraId="55BAF1E3" w14:textId="1E69C355" w:rsidR="00F7322F" w:rsidRPr="004A0A37" w:rsidRDefault="00F7322F" w:rsidP="00F7322F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29641E">
              <w:rPr>
                <w:rFonts w:ascii="Arial Narrow" w:hAnsi="Arial Narrow"/>
                <w:color w:val="002060"/>
                <w:sz w:val="22"/>
                <w:szCs w:val="22"/>
              </w:rPr>
              <w:t>19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  <w:vertAlign w:val="superscript"/>
              </w:rPr>
              <w:t>30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</w:rPr>
              <w:t>-21</w:t>
            </w:r>
            <w:r w:rsidRPr="0029641E">
              <w:rPr>
                <w:rFonts w:ascii="Arial Narrow" w:hAnsi="Arial Narrow"/>
                <w:color w:val="002060"/>
                <w:sz w:val="22"/>
                <w:szCs w:val="22"/>
                <w:vertAlign w:val="superscript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DE7591" w14:textId="4A2E3E8A" w:rsidR="00F7322F" w:rsidRPr="003440AB" w:rsidRDefault="00F7322F" w:rsidP="00F7322F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1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512F4B" w14:textId="73AB6EA2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900E37" w14:textId="13738729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7E0FC5" w14:textId="467243B9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2FF6D2" w14:textId="0646C67B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1CB2AE" w14:textId="40AD2703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FF6F44" w14:textId="7C89C26D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5C4412" w14:textId="7B382D83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AC1B23" w14:textId="073F9AF8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1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99FB30" w14:textId="7BF9A2DE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1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462DD7" w14:textId="6DFACDDB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595CF0" w14:textId="43CF367E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4F0FC6" w14:textId="3CB19CD4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3440AB">
              <w:rPr>
                <w:rFonts w:ascii="Arial Narrow" w:hAnsi="Arial Narrow"/>
                <w:sz w:val="22"/>
                <w:szCs w:val="22"/>
              </w:rPr>
              <w:t xml:space="preserve">FM S </w:t>
            </w:r>
            <w:r>
              <w:rPr>
                <w:rFonts w:ascii="Arial Narrow" w:hAnsi="Arial Narrow"/>
                <w:sz w:val="22"/>
                <w:szCs w:val="22"/>
              </w:rPr>
              <w:t>Gr</w:t>
            </w:r>
            <w:r w:rsidR="005C478D">
              <w:rPr>
                <w:rFonts w:ascii="Arial Narrow" w:hAnsi="Arial Narrow"/>
                <w:sz w:val="22"/>
                <w:szCs w:val="22"/>
              </w:rPr>
              <w:t>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CD554" w14:textId="31228D79" w:rsidR="00F7322F" w:rsidRPr="00EF6048" w:rsidRDefault="00F7322F" w:rsidP="00F7322F">
            <w:pPr>
              <w:jc w:val="center"/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</w:pPr>
            <w:r w:rsidRPr="00EF6048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 xml:space="preserve">TE Pr </w:t>
            </w:r>
            <w:r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Gr1</w:t>
            </w:r>
            <w:r w:rsidR="005C478D">
              <w:rPr>
                <w:rFonts w:ascii="Arial Narrow" w:hAnsi="Arial Narrow"/>
                <w:b/>
                <w:bCs/>
                <w:color w:val="31849B" w:themeColor="accent5" w:themeShade="BF"/>
                <w:sz w:val="22"/>
                <w:szCs w:val="22"/>
              </w:rPr>
              <w:t>/2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D23FB73" w14:textId="7E5BF73B" w:rsidR="00F7322F" w:rsidRPr="0070065E" w:rsidRDefault="00F7322F" w:rsidP="00F7322F">
            <w:pPr>
              <w:ind w:right="106"/>
              <w:jc w:val="center"/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</w:pPr>
            <w:r w:rsidRPr="0070065E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</w:t>
            </w:r>
          </w:p>
        </w:tc>
      </w:tr>
      <w:tr w:rsidR="00D548B5" w:rsidRPr="0070065E" w14:paraId="0F028FE5" w14:textId="1872613E" w:rsidTr="002A32F4">
        <w:trPr>
          <w:trHeight w:val="570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97FD1EA" w14:textId="55E77F15" w:rsidR="00D548B5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Marti</w:t>
            </w:r>
            <w:r w:rsidRPr="00F50D37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/ BN </w:t>
            </w:r>
            <w:r w:rsidRPr="00D5700E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2</w:t>
            </w:r>
            <w:r w:rsidR="00043161">
              <w:rPr>
                <w:rFonts w:ascii="Arial Narrow" w:hAnsi="Arial Narrow"/>
                <w:b/>
                <w:color w:val="002060"/>
                <w:sz w:val="22"/>
                <w:szCs w:val="22"/>
              </w:rPr>
              <w:t>09</w:t>
            </w:r>
          </w:p>
          <w:p w14:paraId="1411518C" w14:textId="0A112E6C" w:rsidR="00D548B5" w:rsidRPr="00EC704C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F50D37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17</w:t>
            </w:r>
            <w:r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5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-</w:t>
            </w:r>
            <w:r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19</w:t>
            </w:r>
            <w:r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3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C0BF21C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77723302" w14:textId="1AC52D3A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1-2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31BDB0B" w14:textId="39F4C66C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5F3E77A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0EAF3700" w14:textId="7903ED89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3-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2DDB42B" w14:textId="1CE12FCF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 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79713F4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3E55C62A" w14:textId="59E555C0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5-6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BA00C80" w14:textId="62A2F414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7AEC68F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460C8322" w14:textId="2015CCC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7-8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90F9A46" w14:textId="13A048F1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821DC92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169E50FD" w14:textId="0021315D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9-10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295C06B" w14:textId="7F5DAF7A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652816C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56039FC9" w14:textId="0CC21C3F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11-1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415D6D5" w14:textId="1AEDB04D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7238877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 xml:space="preserve">ChM </w:t>
            </w:r>
          </w:p>
          <w:p w14:paraId="34DF8A0A" w14:textId="5A562A2F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b/>
                <w:color w:val="002060"/>
                <w:sz w:val="22"/>
                <w:szCs w:val="22"/>
              </w:rPr>
              <w:t>C 13-1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EBF613E" w14:textId="2F5541D0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70941BD" w14:textId="5CE2CB32" w:rsidR="00D548B5" w:rsidRPr="0070065E" w:rsidRDefault="00D548B5" w:rsidP="00D548B5">
            <w:pPr>
              <w:ind w:right="106"/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70065E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</w:t>
            </w:r>
          </w:p>
        </w:tc>
      </w:tr>
      <w:tr w:rsidR="005C478D" w:rsidRPr="0070065E" w14:paraId="172A77D1" w14:textId="77777777" w:rsidTr="002A32F4">
        <w:trPr>
          <w:trHeight w:val="551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F95A0CB" w14:textId="79C3D806" w:rsidR="005C478D" w:rsidRDefault="005C478D" w:rsidP="005C478D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Marti</w:t>
            </w:r>
            <w:r w:rsidRPr="00F50D37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/ BN </w:t>
            </w:r>
            <w:r w:rsidRPr="00D5700E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2</w:t>
            </w:r>
            <w:r w:rsidR="00043161">
              <w:rPr>
                <w:rFonts w:ascii="Arial Narrow" w:hAnsi="Arial Narrow"/>
                <w:b/>
                <w:color w:val="002060"/>
                <w:sz w:val="22"/>
                <w:szCs w:val="22"/>
              </w:rPr>
              <w:t>09</w:t>
            </w:r>
          </w:p>
          <w:p w14:paraId="626221D1" w14:textId="57AA167A" w:rsidR="005C478D" w:rsidRDefault="005C478D" w:rsidP="005C478D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19</w:t>
            </w:r>
            <w:r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3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  <w:r w:rsidRPr="00F50D37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</w:t>
            </w: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- </w:t>
            </w:r>
            <w:r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21</w:t>
            </w:r>
            <w:r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1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9B835CD" w14:textId="5ACAFB0C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AF4E25F" w14:textId="77777777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F9D3BBC" w14:textId="63AEE5B2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E09AAB6" w14:textId="77777777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3E6D511" w14:textId="2D1887DF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988DBEC" w14:textId="77777777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269B20C" w14:textId="212149B5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BE02A83" w14:textId="77777777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1CBA740" w14:textId="14027FAA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CDC33EB" w14:textId="77777777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6C086E6" w14:textId="3EE865BD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3041F2A" w14:textId="77777777" w:rsidR="005C478D" w:rsidRPr="0080170B" w:rsidRDefault="005C478D" w:rsidP="00D548B5">
            <w:pPr>
              <w:ind w:left="-6"/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02C609A" w14:textId="1E3B4593" w:rsidR="005C478D" w:rsidRPr="0080170B" w:rsidRDefault="005C478D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182E5B0" w14:textId="77777777" w:rsidR="005C478D" w:rsidRPr="0080170B" w:rsidRDefault="005C478D" w:rsidP="00D548B5">
            <w:pPr>
              <w:ind w:left="-29"/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5B26070" w14:textId="332D1DC3" w:rsidR="005C478D" w:rsidRPr="0070065E" w:rsidRDefault="005C478D" w:rsidP="00D548B5">
            <w:pPr>
              <w:ind w:right="106"/>
              <w:jc w:val="center"/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2</w:t>
            </w:r>
          </w:p>
        </w:tc>
      </w:tr>
      <w:tr w:rsidR="00D548B5" w:rsidRPr="0070065E" w14:paraId="78E0B0D1" w14:textId="392BF509" w:rsidTr="002A32F4">
        <w:trPr>
          <w:trHeight w:val="551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C12B61D" w14:textId="56F079B6" w:rsidR="00D548B5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Marti</w:t>
            </w:r>
            <w:r w:rsidRPr="00F50D37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/ </w:t>
            </w: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BN20</w:t>
            </w:r>
            <w:r w:rsidR="00043161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9</w:t>
            </w:r>
          </w:p>
          <w:p w14:paraId="6A17192F" w14:textId="7810DCD5" w:rsidR="00D548B5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F50D37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17</w:t>
            </w:r>
            <w:r w:rsidR="005B59BB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-2</w:t>
            </w:r>
            <w:r w:rsidR="005B59BB">
              <w:rPr>
                <w:rFonts w:ascii="Arial Narrow" w:hAnsi="Arial Narrow"/>
                <w:color w:val="002060"/>
                <w:sz w:val="22"/>
                <w:szCs w:val="22"/>
                <w:lang w:val="ro-RO"/>
              </w:rPr>
              <w:t>2</w:t>
            </w:r>
            <w:r w:rsidR="005B59BB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  <w:r w:rsidRPr="00F50D37">
              <w:rPr>
                <w:rFonts w:ascii="Arial Narrow" w:hAnsi="Arial Narrow"/>
                <w:color w:val="002060"/>
                <w:sz w:val="22"/>
                <w:szCs w:val="22"/>
                <w:vertAlign w:val="superscript"/>
                <w:lang w:val="ro-RO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32E1EB5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B5CB82E" w14:textId="656920A2" w:rsidR="00D548B5" w:rsidRPr="0080170B" w:rsidRDefault="005B59BB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5F129FEA" w14:textId="1D96F8FF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88DC0BA" w14:textId="091E99AE" w:rsidR="00D548B5" w:rsidRPr="0080170B" w:rsidRDefault="005B59BB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21278EEA" w14:textId="7D5EF7EC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5A27DB4" w14:textId="6FF640AE" w:rsidR="00D548B5" w:rsidRPr="0080170B" w:rsidRDefault="005B59BB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45BD1BEF" w14:textId="77777777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02E58CD9" w14:textId="20460FFE" w:rsidR="00D548B5" w:rsidRPr="0080170B" w:rsidRDefault="005B59BB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2</w:t>
            </w:r>
            <w:r w:rsidR="00D548B5" w:rsidRPr="0080170B">
              <w:rPr>
                <w:rFonts w:ascii="Arial Narrow" w:hAnsi="Arial Narrow"/>
                <w:color w:val="002060"/>
                <w:sz w:val="22"/>
                <w:szCs w:val="22"/>
              </w:rPr>
              <w:t xml:space="preserve"> 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B591F53" w14:textId="4A549BAB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513795C" w14:textId="41E3541E" w:rsidR="00D548B5" w:rsidRPr="0080170B" w:rsidRDefault="005B59BB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3723B6D5" w14:textId="2F0F1A42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7029DF3E" w14:textId="4A0B0E1B" w:rsidR="00D548B5" w:rsidRPr="0080170B" w:rsidRDefault="005B59BB" w:rsidP="00D548B5">
            <w:pPr>
              <w:ind w:left="-6"/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16653DF" w14:textId="56C49FAA" w:rsidR="00D548B5" w:rsidRPr="0080170B" w:rsidRDefault="00D548B5" w:rsidP="00D548B5">
            <w:pPr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1DAC5FB7" w14:textId="123B1BA1" w:rsidR="00D548B5" w:rsidRPr="0080170B" w:rsidRDefault="005B59BB" w:rsidP="00D548B5">
            <w:pPr>
              <w:ind w:left="-29"/>
              <w:jc w:val="center"/>
              <w:rPr>
                <w:rFonts w:ascii="Arial Narrow" w:hAnsi="Arial Narrow"/>
                <w:color w:val="002060"/>
                <w:sz w:val="22"/>
                <w:szCs w:val="22"/>
              </w:rPr>
            </w:pPr>
            <w:r w:rsidRPr="0080170B">
              <w:rPr>
                <w:rFonts w:ascii="Arial Narrow" w:hAnsi="Arial Narrow"/>
                <w:color w:val="002060"/>
                <w:sz w:val="22"/>
                <w:szCs w:val="22"/>
              </w:rPr>
              <w:t>ChM S Gr1+2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641A08" w14:textId="366ED8A4" w:rsidR="00D548B5" w:rsidRPr="0070065E" w:rsidRDefault="005B59BB" w:rsidP="00D548B5">
            <w:pPr>
              <w:ind w:right="106"/>
              <w:jc w:val="center"/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</w:pPr>
            <w:r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6</w:t>
            </w:r>
          </w:p>
        </w:tc>
      </w:tr>
      <w:tr w:rsidR="00D548B5" w:rsidRPr="0070065E" w14:paraId="3EE0073F" w14:textId="662F1995" w:rsidTr="002A32F4">
        <w:trPr>
          <w:trHeight w:val="757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70D0A" w14:textId="77777777" w:rsidR="00D548B5" w:rsidRPr="004F74A0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4F74A0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Miercuri      </w:t>
            </w:r>
          </w:p>
          <w:p w14:paraId="28C47232" w14:textId="2EA2A483" w:rsidR="00D548B5" w:rsidRPr="004F74A0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4F74A0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BN 2</w:t>
            </w:r>
            <w:r w:rsidR="00043161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09</w:t>
            </w:r>
          </w:p>
          <w:p w14:paraId="0DA2C496" w14:textId="284A050C" w:rsidR="00D548B5" w:rsidRPr="00312600" w:rsidRDefault="00D548B5" w:rsidP="00D548B5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</w:rPr>
            </w:pPr>
            <w:r w:rsidRPr="00B311B0">
              <w:rPr>
                <w:rFonts w:ascii="Arial Narrow" w:hAnsi="Arial Narrow" w:cs="Arial"/>
                <w:sz w:val="22"/>
                <w:szCs w:val="22"/>
                <w:lang w:val="ro-RO"/>
              </w:rPr>
              <w:t>17</w:t>
            </w:r>
            <w:r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5</w:t>
            </w:r>
            <w:r w:rsidRPr="00B311B0"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0</w:t>
            </w:r>
            <w:r w:rsidRPr="00B311B0">
              <w:rPr>
                <w:rFonts w:ascii="Arial Narrow" w:hAnsi="Arial Narrow" w:cs="Arial"/>
                <w:sz w:val="22"/>
                <w:szCs w:val="22"/>
                <w:lang w:val="ro-RO"/>
              </w:rPr>
              <w:t>-2</w:t>
            </w:r>
            <w:r>
              <w:rPr>
                <w:rFonts w:ascii="Arial Narrow" w:hAnsi="Arial Narrow" w:cs="Arial"/>
                <w:sz w:val="22"/>
                <w:szCs w:val="22"/>
                <w:lang w:val="ro-RO"/>
              </w:rPr>
              <w:t>1</w:t>
            </w:r>
            <w:r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1</w:t>
            </w:r>
            <w:r w:rsidRPr="00B311B0"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5D40" w14:textId="36765DE5" w:rsidR="00D548B5" w:rsidRPr="00273810" w:rsidRDefault="00D548B5" w:rsidP="00D548B5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FM C1,2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220EA" w14:textId="10F393AC" w:rsidR="00D548B5" w:rsidRPr="00273810" w:rsidRDefault="00D548B5" w:rsidP="00D548B5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FM C3,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528AC" w14:textId="49AC0111" w:rsidR="00D548B5" w:rsidRPr="00CD798F" w:rsidRDefault="00D548B5" w:rsidP="00D548B5">
            <w:pPr>
              <w:jc w:val="center"/>
              <w:rPr>
                <w:rFonts w:ascii="Arial Narrow" w:hAnsi="Arial Narrow"/>
                <w:color w:val="365F91" w:themeColor="accent1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 C1,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3A507F" w14:textId="3639BD0B" w:rsidR="00D548B5" w:rsidRPr="009C2F4F" w:rsidRDefault="00D548B5" w:rsidP="00D548B5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 C3,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CFBB" w14:textId="5B9A532B" w:rsidR="00D548B5" w:rsidRPr="00CD798F" w:rsidRDefault="00D548B5" w:rsidP="00D548B5">
            <w:pPr>
              <w:jc w:val="center"/>
              <w:rPr>
                <w:rFonts w:ascii="Arial Narrow" w:hAnsi="Arial Narrow"/>
                <w:color w:val="365F91" w:themeColor="accent1" w:themeShade="BF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FM C5,6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E43098" w14:textId="05222D15" w:rsidR="00D548B5" w:rsidRPr="00CD798F" w:rsidRDefault="00D548B5" w:rsidP="00D548B5">
            <w:pPr>
              <w:jc w:val="center"/>
              <w:rPr>
                <w:rFonts w:ascii="Arial Narrow" w:hAnsi="Arial Narrow"/>
                <w:color w:val="365F91" w:themeColor="accent1" w:themeShade="BF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 xml:space="preserve">FM </w:t>
            </w:r>
            <w:r w:rsidRPr="008F65D9">
              <w:rPr>
                <w:rFonts w:ascii="Arial Narrow" w:hAnsi="Arial Narrow"/>
                <w:b/>
                <w:sz w:val="22"/>
                <w:szCs w:val="22"/>
                <w:lang w:val="ro-RO"/>
              </w:rPr>
              <w:t>C</w:t>
            </w: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7</w:t>
            </w:r>
            <w:r w:rsidRPr="008F65D9">
              <w:rPr>
                <w:rFonts w:ascii="Arial Narrow" w:hAnsi="Arial Narrow"/>
                <w:b/>
                <w:sz w:val="22"/>
                <w:szCs w:val="22"/>
                <w:lang w:val="ro-RO"/>
              </w:rPr>
              <w:t>,</w:t>
            </w: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8F8B1" w14:textId="457DFA87" w:rsidR="00D548B5" w:rsidRPr="009C2F4F" w:rsidRDefault="00D548B5" w:rsidP="00D548B5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 C5,6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07169" w14:textId="453893F3" w:rsidR="00D548B5" w:rsidRPr="009C2F4F" w:rsidRDefault="00D548B5" w:rsidP="00D548B5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 C7,8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B9A71" w14:textId="3B4ADE28" w:rsidR="00D548B5" w:rsidRPr="00CD798F" w:rsidRDefault="00D548B5" w:rsidP="00D548B5">
            <w:pPr>
              <w:jc w:val="center"/>
              <w:rPr>
                <w:rFonts w:ascii="Arial Narrow" w:hAnsi="Arial Narrow"/>
                <w:color w:val="365F91" w:themeColor="accent1" w:themeShade="BF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FM C9,10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0BDF7" w14:textId="31C33EEB" w:rsidR="00D548B5" w:rsidRPr="00CD798F" w:rsidRDefault="00D548B5" w:rsidP="00D548B5">
            <w:pPr>
              <w:jc w:val="center"/>
              <w:rPr>
                <w:rFonts w:ascii="Arial Narrow" w:hAnsi="Arial Narrow"/>
                <w:color w:val="365F91" w:themeColor="accent1" w:themeShade="BF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FM C11,12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4936A" w14:textId="273EE359" w:rsidR="00D548B5" w:rsidRPr="009C2F4F" w:rsidRDefault="00D548B5" w:rsidP="00D548B5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 C9,10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8D00E" w14:textId="77777777" w:rsidR="00D548B5" w:rsidRPr="009C2F4F" w:rsidRDefault="00D548B5" w:rsidP="009C2F4F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</w:t>
            </w:r>
          </w:p>
          <w:p w14:paraId="26B36747" w14:textId="53988951" w:rsidR="00D548B5" w:rsidRPr="009C2F4F" w:rsidRDefault="00D548B5" w:rsidP="009C2F4F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C11,12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DE509" w14:textId="6FCE05B7" w:rsidR="00D548B5" w:rsidRPr="00CD798F" w:rsidRDefault="00D548B5" w:rsidP="00D548B5">
            <w:pPr>
              <w:jc w:val="center"/>
              <w:rPr>
                <w:rFonts w:ascii="Arial Narrow" w:hAnsi="Arial Narrow"/>
                <w:color w:val="365F91" w:themeColor="accent1" w:themeShade="BF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FM C13,14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84D08" w14:textId="5391785F" w:rsidR="00D548B5" w:rsidRPr="009C2F4F" w:rsidRDefault="00D548B5" w:rsidP="009C2F4F">
            <w:pPr>
              <w:jc w:val="center"/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</w:pPr>
            <w:r w:rsidRPr="009C2F4F">
              <w:rPr>
                <w:rFonts w:ascii="Arial Narrow" w:hAnsi="Arial Narrow"/>
                <w:color w:val="31849B" w:themeColor="accent5" w:themeShade="BF"/>
                <w:sz w:val="22"/>
                <w:szCs w:val="22"/>
                <w:lang w:val="ro-RO"/>
              </w:rPr>
              <w:t>TE C13,14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7F55926" w14:textId="5549268D" w:rsidR="00D548B5" w:rsidRPr="0070065E" w:rsidRDefault="00D548B5" w:rsidP="00D548B5">
            <w:pPr>
              <w:ind w:right="106"/>
              <w:jc w:val="center"/>
              <w:rPr>
                <w:rFonts w:ascii="Arial Narrow" w:hAnsi="Arial Narrow"/>
                <w:b/>
                <w:bCs/>
                <w:color w:val="002060"/>
                <w:sz w:val="22"/>
                <w:szCs w:val="22"/>
                <w:lang w:val="ro-RO"/>
              </w:rPr>
            </w:pPr>
            <w:r w:rsidRPr="0070065E">
              <w:rPr>
                <w:rFonts w:ascii="Arial Narrow" w:hAnsi="Arial Narrow"/>
                <w:b/>
                <w:bCs/>
                <w:color w:val="002060"/>
                <w:sz w:val="22"/>
                <w:szCs w:val="22"/>
                <w:lang w:val="ro-RO"/>
              </w:rPr>
              <w:t>4</w:t>
            </w:r>
          </w:p>
        </w:tc>
      </w:tr>
      <w:tr w:rsidR="002A32F4" w:rsidRPr="0070065E" w14:paraId="07F8E526" w14:textId="5A69CF7C" w:rsidTr="002A32F4">
        <w:trPr>
          <w:trHeight w:val="628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5291D60" w14:textId="2D170220" w:rsidR="002A32F4" w:rsidRDefault="002A32F4" w:rsidP="002A32F4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Joi </w:t>
            </w:r>
            <w:r w:rsidRPr="00CD798F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BN 2</w:t>
            </w: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09</w:t>
            </w:r>
          </w:p>
          <w:p w14:paraId="7680AABF" w14:textId="692B8A79" w:rsidR="002A32F4" w:rsidRPr="006843DC" w:rsidRDefault="002A32F4" w:rsidP="002A32F4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FF0000"/>
                <w:sz w:val="22"/>
                <w:szCs w:val="22"/>
                <w:lang w:val="ro-RO"/>
              </w:rPr>
            </w:pPr>
            <w:r w:rsidRPr="00B311B0">
              <w:rPr>
                <w:rFonts w:ascii="Arial Narrow" w:hAnsi="Arial Narrow" w:cs="Arial"/>
                <w:sz w:val="22"/>
                <w:szCs w:val="22"/>
                <w:lang w:val="ro-RO"/>
              </w:rPr>
              <w:t>17</w:t>
            </w:r>
            <w:r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5</w:t>
            </w:r>
            <w:r w:rsidRPr="00B311B0"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0</w:t>
            </w:r>
            <w:r w:rsidRPr="00B311B0">
              <w:rPr>
                <w:rFonts w:ascii="Arial Narrow" w:hAnsi="Arial Narrow" w:cs="Arial"/>
                <w:sz w:val="22"/>
                <w:szCs w:val="22"/>
                <w:lang w:val="ro-RO"/>
              </w:rPr>
              <w:t>-2</w:t>
            </w:r>
            <w:r>
              <w:rPr>
                <w:rFonts w:ascii="Arial Narrow" w:hAnsi="Arial Narrow" w:cs="Arial"/>
                <w:sz w:val="22"/>
                <w:szCs w:val="22"/>
                <w:lang w:val="ro-RO"/>
              </w:rPr>
              <w:t>1</w:t>
            </w:r>
            <w:r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1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02950FF0" w14:textId="2738EE1A" w:rsidR="002A32F4" w:rsidRPr="00E91CF5" w:rsidRDefault="002A32F4" w:rsidP="002A32F4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1,2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95132BF" w14:textId="4E132EEA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3,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8A02AEE" w14:textId="718B0BBF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5,6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28054150" w14:textId="7E4E9080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7,8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D0DEDFF" w14:textId="3A325B35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OM S Gr1 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4E72225B" w14:textId="38E1D573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OM S 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CC751E4" w14:textId="6E53616A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OM S Gr1 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FE2CF8D" w14:textId="0FCD0065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OM S 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B9CEF7F" w14:textId="1840A8EF" w:rsidR="002A32F4" w:rsidRPr="00273810" w:rsidRDefault="002A32F4" w:rsidP="002A32F4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ro-RO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9,10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5E393CBC" w14:textId="039D9286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11,1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10E85114" w14:textId="1267B2D5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OM S Gr1 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7EF33CE1" w14:textId="2F4449AE" w:rsidR="002A32F4" w:rsidRPr="00273810" w:rsidRDefault="002A32F4" w:rsidP="002A32F4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pt-BR"/>
              </w:rPr>
            </w:pPr>
            <w:r>
              <w:rPr>
                <w:rFonts w:ascii="Arial Narrow" w:hAnsi="Arial Narrow"/>
                <w:sz w:val="22"/>
                <w:szCs w:val="22"/>
              </w:rPr>
              <w:t>OM S 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E599"/>
            <w:vAlign w:val="center"/>
          </w:tcPr>
          <w:p w14:paraId="6EBC04BE" w14:textId="4F1221EF" w:rsidR="002A32F4" w:rsidRPr="00273810" w:rsidRDefault="002A32F4" w:rsidP="002A32F4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pt-BR"/>
              </w:rPr>
            </w:pPr>
            <w:r w:rsidRPr="0001043E">
              <w:rPr>
                <w:rFonts w:ascii="Arial Narrow" w:hAnsi="Arial Narrow"/>
                <w:b/>
                <w:sz w:val="22"/>
                <w:szCs w:val="22"/>
              </w:rPr>
              <w:t>OM C13,1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/>
            <w:vAlign w:val="center"/>
          </w:tcPr>
          <w:p w14:paraId="6E3525D2" w14:textId="2849B9F9" w:rsidR="002A32F4" w:rsidRPr="00EA0C33" w:rsidRDefault="002A32F4" w:rsidP="002A32F4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OM S -Gr1/2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849A93B" w14:textId="7258DBCA" w:rsidR="002A32F4" w:rsidRPr="0070065E" w:rsidRDefault="002A32F4" w:rsidP="002A32F4">
            <w:pPr>
              <w:ind w:right="106"/>
              <w:jc w:val="center"/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</w:pPr>
            <w:r w:rsidRPr="0070065E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4</w:t>
            </w:r>
          </w:p>
        </w:tc>
      </w:tr>
      <w:tr w:rsidR="002A32F4" w:rsidRPr="00E3327E" w14:paraId="2E854A6A" w14:textId="2CEE0677" w:rsidTr="002A32F4">
        <w:trPr>
          <w:trHeight w:val="424"/>
        </w:trPr>
        <w:tc>
          <w:tcPr>
            <w:tcW w:w="1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557B27" w14:textId="4B84270F" w:rsidR="002A32F4" w:rsidRDefault="002A32F4" w:rsidP="002A32F4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</w:pPr>
            <w:r w:rsidRPr="003F76C8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Vineri</w:t>
            </w:r>
            <w:r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 xml:space="preserve"> </w:t>
            </w:r>
            <w:r w:rsidRPr="003F76C8">
              <w:rPr>
                <w:rFonts w:ascii="Arial Narrow" w:hAnsi="Arial Narrow"/>
                <w:b/>
                <w:color w:val="002060"/>
                <w:sz w:val="22"/>
                <w:szCs w:val="22"/>
                <w:lang w:val="ro-RO"/>
              </w:rPr>
              <w:t>BN 209</w:t>
            </w:r>
          </w:p>
          <w:p w14:paraId="0BB6C905" w14:textId="48C86EF5" w:rsidR="002A32F4" w:rsidRPr="006843DC" w:rsidRDefault="002A32F4" w:rsidP="002A32F4">
            <w:pPr>
              <w:tabs>
                <w:tab w:val="left" w:pos="3119"/>
              </w:tabs>
              <w:spacing w:line="276" w:lineRule="auto"/>
              <w:rPr>
                <w:rFonts w:ascii="Arial Narrow" w:hAnsi="Arial Narrow"/>
                <w:b/>
                <w:color w:val="FF0000"/>
                <w:sz w:val="22"/>
                <w:szCs w:val="22"/>
                <w:lang w:val="ro-RO"/>
              </w:rPr>
            </w:pPr>
            <w:r w:rsidRPr="00B311B0">
              <w:rPr>
                <w:rFonts w:ascii="Arial Narrow" w:hAnsi="Arial Narrow" w:cs="Arial"/>
                <w:sz w:val="22"/>
                <w:szCs w:val="22"/>
                <w:lang w:val="ro-RO"/>
              </w:rPr>
              <w:t>17</w:t>
            </w:r>
            <w:r w:rsidRPr="00B311B0"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00</w:t>
            </w:r>
            <w:r w:rsidRPr="00B311B0">
              <w:rPr>
                <w:rFonts w:ascii="Arial Narrow" w:hAnsi="Arial Narrow" w:cs="Arial"/>
                <w:sz w:val="22"/>
                <w:szCs w:val="22"/>
                <w:lang w:val="ro-RO"/>
              </w:rPr>
              <w:t>-20</w:t>
            </w:r>
            <w:r w:rsidRPr="00B311B0">
              <w:rPr>
                <w:rFonts w:ascii="Arial Narrow" w:hAnsi="Arial Narrow" w:cs="Arial"/>
                <w:sz w:val="22"/>
                <w:szCs w:val="22"/>
                <w:vertAlign w:val="superscript"/>
                <w:lang w:val="ro-RO"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18255F" w14:textId="3AAFBE91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SM C1,2</w:t>
            </w:r>
          </w:p>
        </w:tc>
        <w:tc>
          <w:tcPr>
            <w:tcW w:w="11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06AF3D" w14:textId="7001B5C8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SM C3,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0229B9" w14:textId="3A6D4089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33D172" w14:textId="501300FE" w:rsidR="002A32F4" w:rsidRPr="00412619" w:rsidRDefault="002A32F4" w:rsidP="002A32F4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F6F97A" w14:textId="6C723D6C" w:rsidR="002A32F4" w:rsidRPr="00273810" w:rsidRDefault="002A32F4" w:rsidP="002A32F4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ro-RO"/>
              </w:rPr>
            </w:pPr>
            <w:r w:rsidRPr="000F6B4E">
              <w:rPr>
                <w:rFonts w:ascii="Arial Narrow" w:hAnsi="Arial Narrow"/>
                <w:b/>
                <w:sz w:val="22"/>
                <w:szCs w:val="22"/>
                <w:lang w:val="ro-RO"/>
              </w:rPr>
              <w:t>SM C</w:t>
            </w: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5</w:t>
            </w:r>
            <w:r w:rsidRPr="000F6B4E">
              <w:rPr>
                <w:rFonts w:ascii="Arial Narrow" w:hAnsi="Arial Narrow"/>
                <w:b/>
                <w:sz w:val="22"/>
                <w:szCs w:val="22"/>
                <w:lang w:val="ro-RO"/>
              </w:rPr>
              <w:t>,</w:t>
            </w: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6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0AAA23" w14:textId="7AA72429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0F6B4E">
              <w:rPr>
                <w:rFonts w:ascii="Arial Narrow" w:hAnsi="Arial Narrow"/>
                <w:b/>
                <w:sz w:val="22"/>
                <w:szCs w:val="22"/>
                <w:lang w:val="ro-RO"/>
              </w:rPr>
              <w:t>SM C</w:t>
            </w: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7</w:t>
            </w:r>
            <w:r w:rsidRPr="000F6B4E">
              <w:rPr>
                <w:rFonts w:ascii="Arial Narrow" w:hAnsi="Arial Narrow"/>
                <w:b/>
                <w:sz w:val="22"/>
                <w:szCs w:val="22"/>
                <w:lang w:val="ro-RO"/>
              </w:rPr>
              <w:t>,</w:t>
            </w: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8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70B0E1" w14:textId="203F1FF9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AB59BD" w14:textId="30BA637B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50E360" w14:textId="7FCD6C68" w:rsidR="002A32F4" w:rsidRPr="00273810" w:rsidRDefault="002A32F4" w:rsidP="002A32F4">
            <w:pPr>
              <w:jc w:val="center"/>
              <w:rPr>
                <w:rFonts w:ascii="Arial Narrow" w:hAnsi="Arial Narrow"/>
                <w:b/>
                <w:sz w:val="22"/>
                <w:szCs w:val="22"/>
                <w:lang w:val="ro-RO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SM C9,10</w:t>
            </w:r>
          </w:p>
        </w:tc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A8792F" w14:textId="48F79403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SM C11,1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E665AD" w14:textId="5734AA52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Gr1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33A8C9" w14:textId="1A76F969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Gr2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86DA35" w14:textId="52A81CA7" w:rsidR="002A32F4" w:rsidRPr="00273810" w:rsidRDefault="002A32F4" w:rsidP="002A32F4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  <w:lang w:val="ro-RO"/>
              </w:rPr>
              <w:t>SM C13,14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0A34B" w14:textId="267E7034" w:rsidR="002A32F4" w:rsidRPr="00367DEE" w:rsidRDefault="002A32F4" w:rsidP="002A32F4">
            <w:pPr>
              <w:jc w:val="center"/>
              <w:rPr>
                <w:rFonts w:ascii="Arial Narrow" w:hAnsi="Arial Narrow"/>
                <w:lang w:val="en-GB"/>
              </w:rPr>
            </w:pPr>
            <w:r w:rsidRPr="00E372D1">
              <w:rPr>
                <w:rFonts w:ascii="Arial Narrow" w:hAnsi="Arial Narrow"/>
                <w:sz w:val="22"/>
                <w:szCs w:val="22"/>
                <w:lang w:val="ro-RO"/>
              </w:rPr>
              <w:t>SM</w:t>
            </w:r>
            <w:r>
              <w:rPr>
                <w:rFonts w:ascii="Arial Narrow" w:hAnsi="Arial Narrow"/>
                <w:sz w:val="22"/>
                <w:szCs w:val="22"/>
                <w:lang w:val="ro-RO"/>
              </w:rPr>
              <w:t xml:space="preserve"> S </w:t>
            </w:r>
            <w:r>
              <w:rPr>
                <w:rFonts w:ascii="Arial Narrow" w:hAnsi="Arial Narrow"/>
                <w:sz w:val="22"/>
                <w:szCs w:val="22"/>
                <w:lang w:val="en-GB"/>
              </w:rPr>
              <w:t xml:space="preserve"> Gr1/2</w:t>
            </w:r>
          </w:p>
        </w:tc>
        <w:tc>
          <w:tcPr>
            <w:tcW w:w="29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7AC864" w14:textId="55F4DC27" w:rsidR="002A32F4" w:rsidRPr="00367DEE" w:rsidRDefault="002A32F4" w:rsidP="002A32F4">
            <w:pPr>
              <w:ind w:right="106"/>
              <w:jc w:val="center"/>
              <w:rPr>
                <w:rFonts w:ascii="Arial Narrow" w:hAnsi="Arial Narrow"/>
                <w:b/>
                <w:bCs/>
                <w:color w:val="FF0000"/>
                <w:sz w:val="22"/>
                <w:szCs w:val="22"/>
              </w:rPr>
            </w:pPr>
            <w:r w:rsidRPr="0070065E">
              <w:rPr>
                <w:rFonts w:ascii="Arial Narrow" w:hAnsi="Arial Narrow"/>
                <w:b/>
                <w:bCs/>
                <w:color w:val="002060"/>
                <w:sz w:val="22"/>
                <w:szCs w:val="22"/>
              </w:rPr>
              <w:t>4</w:t>
            </w:r>
          </w:p>
        </w:tc>
      </w:tr>
    </w:tbl>
    <w:p w14:paraId="4A849A00" w14:textId="0566ABFD" w:rsidR="00A45B58" w:rsidRDefault="000006F6">
      <w:pPr>
        <w:tabs>
          <w:tab w:val="left" w:pos="3119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FA1742A" wp14:editId="564A80E3">
                <wp:simplePos x="0" y="0"/>
                <wp:positionH relativeFrom="column">
                  <wp:posOffset>8255</wp:posOffset>
                </wp:positionH>
                <wp:positionV relativeFrom="paragraph">
                  <wp:posOffset>92075</wp:posOffset>
                </wp:positionV>
                <wp:extent cx="1633105" cy="813954"/>
                <wp:effectExtent l="0" t="0" r="0" b="43815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3105" cy="8139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1790EE" w14:textId="2AB15DBA" w:rsidR="00723697" w:rsidRPr="000006F6" w:rsidRDefault="00F10320" w:rsidP="00043161">
                            <w:pPr>
                              <w:shd w:val="clear" w:color="auto" w:fill="FFE599"/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ro-RO"/>
                              </w:rPr>
                            </w:pPr>
                            <w:r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ro-RO"/>
                              </w:rPr>
                              <w:t>C =</w:t>
                            </w:r>
                            <w:r w:rsidR="00E53D4E"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ro-RO"/>
                              </w:rPr>
                              <w:tab/>
                            </w:r>
                            <w:r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ro-RO"/>
                              </w:rPr>
                              <w:t>curs</w:t>
                            </w:r>
                          </w:p>
                          <w:p w14:paraId="32EA7DF9" w14:textId="73C97782" w:rsidR="00F10320" w:rsidRPr="000006F6" w:rsidRDefault="00F10320" w:rsidP="00043161">
                            <w:pPr>
                              <w:shd w:val="clear" w:color="auto" w:fill="FFE599"/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S =</w:t>
                            </w:r>
                            <w:r w:rsidR="00E53D4E"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ab/>
                            </w:r>
                            <w:r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seminar</w:t>
                            </w:r>
                          </w:p>
                          <w:p w14:paraId="6127B04C" w14:textId="54808085" w:rsidR="007626BA" w:rsidRDefault="007626BA" w:rsidP="00043161">
                            <w:pPr>
                              <w:shd w:val="clear" w:color="auto" w:fill="FFE599"/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Pr =</w:t>
                            </w:r>
                            <w:r w:rsidR="00E53D4E"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ab/>
                            </w:r>
                            <w:r w:rsidRP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proiect</w:t>
                            </w:r>
                          </w:p>
                          <w:p w14:paraId="60CF44B5" w14:textId="1EF9E638" w:rsidR="000006F6" w:rsidRPr="00F10320" w:rsidRDefault="00043161" w:rsidP="00043161">
                            <w:pPr>
                              <w:shd w:val="clear" w:color="auto" w:fill="FFE599"/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G</w:t>
                            </w:r>
                            <w:r w:rsidR="000006F6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r =       grup</w:t>
                            </w:r>
                            <w:r w:rsidR="005866C9">
                              <w:rPr>
                                <w:rFonts w:ascii="Arial Narrow" w:hAnsi="Arial Narrow" w:cs="Arial"/>
                                <w:b/>
                                <w:sz w:val="22"/>
                                <w:szCs w:val="22"/>
                                <w:lang w:val="it-IT"/>
                              </w:rPr>
                              <w:t>a</w:t>
                            </w:r>
                          </w:p>
                          <w:p w14:paraId="464C6650" w14:textId="77777777" w:rsidR="00F10320" w:rsidRPr="00273810" w:rsidRDefault="00F10320" w:rsidP="00043161">
                            <w:pPr>
                              <w:shd w:val="clear" w:color="auto" w:fill="FFE599"/>
                              <w:rPr>
                                <w:rFonts w:ascii="Arial" w:hAnsi="Arial" w:cs="Arial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A1742A" id="Text Box 8" o:spid="_x0000_s1027" type="#_x0000_t202" style="position:absolute;margin-left:.65pt;margin-top:7.25pt;width:128.6pt;height:64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" filled="f" stroked="f">
                <v:shadow on="t" color="black" opacity="24903f" origin=",.5" offset="0,.55556mm"/>
                <v:textbox>
                  <w:txbxContent>
                    <w:p w14:paraId="341790EE" w14:textId="2AB15DBA" w:rsidR="00723697" w:rsidRPr="000006F6" w:rsidRDefault="00F10320" w:rsidP="00043161">
                      <w:pPr>
                        <w:shd w:val="clear" w:color="auto" w:fill="FFE599"/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ro-RO"/>
                        </w:rPr>
                      </w:pPr>
                      <w:r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ro-RO"/>
                        </w:rPr>
                        <w:t>C =</w:t>
                      </w:r>
                      <w:r w:rsidR="00E53D4E"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ro-RO"/>
                        </w:rPr>
                        <w:tab/>
                      </w:r>
                      <w:r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ro-RO"/>
                        </w:rPr>
                        <w:t>curs</w:t>
                      </w:r>
                    </w:p>
                    <w:p w14:paraId="32EA7DF9" w14:textId="73C97782" w:rsidR="00F10320" w:rsidRPr="000006F6" w:rsidRDefault="00F10320" w:rsidP="00043161">
                      <w:pPr>
                        <w:shd w:val="clear" w:color="auto" w:fill="FFE599"/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</w:pPr>
                      <w:r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S =</w:t>
                      </w:r>
                      <w:r w:rsidR="00E53D4E"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ab/>
                      </w:r>
                      <w:r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seminar</w:t>
                      </w:r>
                    </w:p>
                    <w:p w14:paraId="6127B04C" w14:textId="54808085" w:rsidR="007626BA" w:rsidRDefault="007626BA" w:rsidP="00043161">
                      <w:pPr>
                        <w:shd w:val="clear" w:color="auto" w:fill="FFE599"/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</w:pPr>
                      <w:r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Pr =</w:t>
                      </w:r>
                      <w:r w:rsidR="00E53D4E"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ab/>
                      </w:r>
                      <w:r w:rsidRP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proiect</w:t>
                      </w:r>
                    </w:p>
                    <w:p w14:paraId="60CF44B5" w14:textId="1EF9E638" w:rsidR="000006F6" w:rsidRPr="00F10320" w:rsidRDefault="00043161" w:rsidP="00043161">
                      <w:pPr>
                        <w:shd w:val="clear" w:color="auto" w:fill="FFE599"/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G</w:t>
                      </w:r>
                      <w:r w:rsidR="000006F6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r =       grup</w:t>
                      </w:r>
                      <w:r w:rsidR="005866C9">
                        <w:rPr>
                          <w:rFonts w:ascii="Arial Narrow" w:hAnsi="Arial Narrow" w:cs="Arial"/>
                          <w:b/>
                          <w:sz w:val="22"/>
                          <w:szCs w:val="22"/>
                          <w:lang w:val="it-IT"/>
                        </w:rPr>
                        <w:t>a</w:t>
                      </w:r>
                    </w:p>
                    <w:p w14:paraId="464C6650" w14:textId="77777777" w:rsidR="00F10320" w:rsidRPr="00273810" w:rsidRDefault="00F10320" w:rsidP="00043161">
                      <w:pPr>
                        <w:shd w:val="clear" w:color="auto" w:fill="FFE599"/>
                        <w:rPr>
                          <w:rFonts w:ascii="Arial" w:hAnsi="Arial" w:cs="Arial"/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74A0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BEC0D4" wp14:editId="5B1ADB61">
                <wp:simplePos x="0" y="0"/>
                <wp:positionH relativeFrom="column">
                  <wp:posOffset>2245148</wp:posOffset>
                </wp:positionH>
                <wp:positionV relativeFrom="paragraph">
                  <wp:posOffset>73236</wp:posOffset>
                </wp:positionV>
                <wp:extent cx="7602855" cy="982133"/>
                <wp:effectExtent l="0" t="0" r="17145" b="2794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2855" cy="9821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17411" w14:textId="72EF44EA" w:rsidR="00312600" w:rsidRDefault="00312600" w:rsidP="005C478D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Technology Entrepreneurship – TE /</w:t>
                            </w:r>
                            <w:r w:rsidRPr="00A253B5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2C+</w:t>
                            </w:r>
                            <w:r w:rsidRPr="000006F6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1S+1P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  <w:t>Prof.Dr.Ing. Cezar SCARLAT</w:t>
                            </w:r>
                          </w:p>
                          <w:p w14:paraId="4C0CEA55" w14:textId="77777777" w:rsidR="00312600" w:rsidRDefault="00312600" w:rsidP="00E53D4E">
                            <w:pPr>
                              <w:spacing w:line="276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Financial Management – FM /</w:t>
                            </w:r>
                            <w:r w:rsidRPr="00A253B5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2C+1S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  <w:t>Prof.Dr.Ing. Gheorghe MILITARU</w:t>
                            </w:r>
                          </w:p>
                          <w:p w14:paraId="61B39C68" w14:textId="512D06FA" w:rsidR="00312600" w:rsidRPr="00003858" w:rsidRDefault="00312600" w:rsidP="005C478D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hange Management – ChM /</w:t>
                            </w:r>
                            <w:r w:rsidRPr="00A253B5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1C+</w:t>
                            </w:r>
                            <w:r w:rsidRPr="000006F6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Cs w:val="22"/>
                                <w:lang w:val="pt-BR"/>
                              </w:rPr>
                              <w:t>2S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003858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onf.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Dr.Ing. </w:t>
                            </w:r>
                            <w:r w:rsidR="00003858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Olivia NEGOI</w:t>
                            </w:r>
                            <w:r w:rsidR="00003858">
                              <w:rPr>
                                <w:rFonts w:ascii="Arial" w:hAnsi="Arial" w:cs="Arial"/>
                                <w:szCs w:val="22"/>
                                <w:lang w:val="en-GB"/>
                              </w:rPr>
                              <w:t>ŢĂ</w:t>
                            </w:r>
                          </w:p>
                          <w:p w14:paraId="6AD909A1" w14:textId="2ABB93E5" w:rsidR="00312600" w:rsidRDefault="00312600" w:rsidP="00E53D4E">
                            <w:pPr>
                              <w:spacing w:line="276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 xml:space="preserve">Operation Management – OM / </w:t>
                            </w:r>
                            <w:r w:rsidRPr="00A253B5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lang w:val="pt-BR"/>
                              </w:rPr>
                              <w:t>2C+1S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  <w:r w:rsidR="00E53D4E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Conf</w:t>
                            </w:r>
                            <w:r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>.Dr.Ing. Bogdan FLEACĂ</w:t>
                            </w:r>
                          </w:p>
                          <w:p w14:paraId="5D11796D" w14:textId="67555CCD" w:rsidR="00D0429D" w:rsidRPr="00E46BC1" w:rsidRDefault="00312600" w:rsidP="00043161">
                            <w:pPr>
                              <w:shd w:val="clear" w:color="auto" w:fill="FFE599"/>
                              <w:spacing w:line="276" w:lineRule="auto"/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</w:pPr>
                            <w:r w:rsidRPr="00043161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 xml:space="preserve">Service Management – SM/ </w:t>
                            </w:r>
                            <w:r w:rsidRPr="00043161">
                              <w:rPr>
                                <w:rFonts w:ascii="Arial" w:hAnsi="Arial" w:cs="Arial"/>
                                <w:b/>
                                <w:bCs/>
                                <w:szCs w:val="22"/>
                                <w:shd w:val="clear" w:color="auto" w:fill="FFE599"/>
                                <w:lang w:val="pt-BR"/>
                              </w:rPr>
                              <w:t>2C+1S</w:t>
                            </w:r>
                            <w:r w:rsidRPr="00043161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Pr="00043161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Pr="00043161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  <w:t>Dr.Ing. Mihai PASCADI</w:t>
                            </w:r>
                            <w:r w:rsidR="00E46BC1" w:rsidRPr="00043161">
                              <w:rPr>
                                <w:rFonts w:ascii="Arial" w:hAnsi="Arial" w:cs="Arial"/>
                                <w:szCs w:val="22"/>
                                <w:shd w:val="clear" w:color="auto" w:fill="FFE599"/>
                                <w:lang w:val="pt-BR"/>
                              </w:rPr>
                              <w:tab/>
                            </w:r>
                            <w:r w:rsidR="00E46BC1">
                              <w:rPr>
                                <w:rFonts w:ascii="Arial" w:hAnsi="Arial" w:cs="Arial"/>
                                <w:szCs w:val="22"/>
                                <w:lang w:val="pt-BR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BEC0D4" id="Text Box 9" o:spid="_x0000_s1028" type="#_x0000_t202" style="position:absolute;margin-left:176.8pt;margin-top:5.75pt;width:598.65pt;height:77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" strokecolor="white">
                <v:textbox>
                  <w:txbxContent>
                    <w:p w14:paraId="02717411" w14:textId="72EF44EA" w:rsidR="00312600" w:rsidRDefault="00312600" w:rsidP="005C478D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>Technology Entrepreneurship – TE /</w:t>
                      </w:r>
                      <w:r w:rsidRPr="00A253B5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2C+</w:t>
                      </w:r>
                      <w:r w:rsidRPr="000006F6">
                        <w:rPr>
                          <w:rFonts w:ascii="Arial" w:hAnsi="Arial" w:cs="Arial"/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1S+1P</w:t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  <w:t>Prof.Dr.Ing. Cezar SCARLAT</w:t>
                      </w:r>
                    </w:p>
                    <w:p w14:paraId="4C0CEA55" w14:textId="77777777" w:rsidR="00312600" w:rsidRDefault="00312600" w:rsidP="00E53D4E">
                      <w:pPr>
                        <w:spacing w:line="276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>Financial Management – FM /</w:t>
                      </w:r>
                      <w:r w:rsidRPr="00A253B5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2C+1S</w:t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  <w:t>Prof.Dr.Ing. Gheorghe MILITARU</w:t>
                      </w:r>
                    </w:p>
                    <w:p w14:paraId="61B39C68" w14:textId="512D06FA" w:rsidR="00312600" w:rsidRPr="00003858" w:rsidRDefault="00312600" w:rsidP="005C478D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2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>Change Management – ChM /</w:t>
                      </w:r>
                      <w:r w:rsidRPr="00A253B5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1C+</w:t>
                      </w:r>
                      <w:r w:rsidRPr="000006F6">
                        <w:rPr>
                          <w:rFonts w:ascii="Arial" w:hAnsi="Arial" w:cs="Arial"/>
                          <w:b/>
                          <w:bCs/>
                          <w:color w:val="C00000"/>
                          <w:szCs w:val="22"/>
                          <w:lang w:val="pt-BR"/>
                        </w:rPr>
                        <w:t>2S</w:t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003858">
                        <w:rPr>
                          <w:rFonts w:ascii="Arial" w:hAnsi="Arial" w:cs="Arial"/>
                          <w:szCs w:val="22"/>
                          <w:lang w:val="pt-BR"/>
                        </w:rPr>
                        <w:t>Conf.</w:t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Dr.Ing. </w:t>
                      </w:r>
                      <w:r w:rsidR="00003858">
                        <w:rPr>
                          <w:rFonts w:ascii="Arial" w:hAnsi="Arial" w:cs="Arial"/>
                          <w:szCs w:val="22"/>
                          <w:lang w:val="pt-BR"/>
                        </w:rPr>
                        <w:t>Olivia NEGOI</w:t>
                      </w:r>
                      <w:r w:rsidR="00003858">
                        <w:rPr>
                          <w:rFonts w:ascii="Arial" w:hAnsi="Arial" w:cs="Arial"/>
                          <w:szCs w:val="22"/>
                          <w:lang w:val="en-GB"/>
                        </w:rPr>
                        <w:t>ŢĂ</w:t>
                      </w:r>
                    </w:p>
                    <w:p w14:paraId="6AD909A1" w14:textId="2ABB93E5" w:rsidR="00312600" w:rsidRDefault="00312600" w:rsidP="00E53D4E">
                      <w:pPr>
                        <w:spacing w:line="276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 xml:space="preserve">Operation Management – OM / </w:t>
                      </w:r>
                      <w:r w:rsidRPr="00A253B5">
                        <w:rPr>
                          <w:rFonts w:ascii="Arial" w:hAnsi="Arial" w:cs="Arial"/>
                          <w:b/>
                          <w:bCs/>
                          <w:szCs w:val="22"/>
                          <w:lang w:val="pt-BR"/>
                        </w:rPr>
                        <w:t>2C+1S</w:t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  <w:r w:rsidR="00E53D4E">
                        <w:rPr>
                          <w:rFonts w:ascii="Arial" w:hAnsi="Arial" w:cs="Arial"/>
                          <w:szCs w:val="22"/>
                          <w:lang w:val="pt-BR"/>
                        </w:rPr>
                        <w:t>Conf</w:t>
                      </w:r>
                      <w:r>
                        <w:rPr>
                          <w:rFonts w:ascii="Arial" w:hAnsi="Arial" w:cs="Arial"/>
                          <w:szCs w:val="22"/>
                          <w:lang w:val="pt-BR"/>
                        </w:rPr>
                        <w:t>.Dr.Ing. Bogdan FLEACĂ</w:t>
                      </w:r>
                    </w:p>
                    <w:p w14:paraId="5D11796D" w14:textId="67555CCD" w:rsidR="00D0429D" w:rsidRPr="00E46BC1" w:rsidRDefault="00312600" w:rsidP="00043161">
                      <w:pPr>
                        <w:shd w:val="clear" w:color="auto" w:fill="FFE599"/>
                        <w:spacing w:line="276" w:lineRule="auto"/>
                        <w:rPr>
                          <w:rFonts w:ascii="Arial" w:hAnsi="Arial" w:cs="Arial"/>
                          <w:szCs w:val="22"/>
                          <w:lang w:val="pt-BR"/>
                        </w:rPr>
                      </w:pPr>
                      <w:r w:rsidRPr="00043161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 xml:space="preserve">Service Management – SM/ </w:t>
                      </w:r>
                      <w:r w:rsidRPr="00043161">
                        <w:rPr>
                          <w:rFonts w:ascii="Arial" w:hAnsi="Arial" w:cs="Arial"/>
                          <w:b/>
                          <w:bCs/>
                          <w:szCs w:val="22"/>
                          <w:shd w:val="clear" w:color="auto" w:fill="FFE599"/>
                          <w:lang w:val="pt-BR"/>
                        </w:rPr>
                        <w:t>2C+1S</w:t>
                      </w:r>
                      <w:r w:rsidRPr="00043161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Pr="00043161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Pr="00043161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  <w:t>Dr.Ing. Mihai PASCADI</w:t>
                      </w:r>
                      <w:r w:rsidR="00E46BC1" w:rsidRPr="00043161">
                        <w:rPr>
                          <w:rFonts w:ascii="Arial" w:hAnsi="Arial" w:cs="Arial"/>
                          <w:szCs w:val="22"/>
                          <w:shd w:val="clear" w:color="auto" w:fill="FFE599"/>
                          <w:lang w:val="pt-BR"/>
                        </w:rPr>
                        <w:tab/>
                      </w:r>
                      <w:r w:rsidR="00E46BC1">
                        <w:rPr>
                          <w:rFonts w:ascii="Arial" w:hAnsi="Arial" w:cs="Arial"/>
                          <w:szCs w:val="22"/>
                          <w:lang w:val="pt-BR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sectPr w:rsidR="00A45B58" w:rsidSect="006D66E1">
      <w:pgSz w:w="16840" w:h="11907" w:orient="landscape" w:code="9"/>
      <w:pgMar w:top="426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71CE2"/>
    <w:multiLevelType w:val="hybridMultilevel"/>
    <w:tmpl w:val="78E0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B1A52"/>
    <w:multiLevelType w:val="singleLevel"/>
    <w:tmpl w:val="CC00BAF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1B710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33BE2C4B"/>
    <w:multiLevelType w:val="hybridMultilevel"/>
    <w:tmpl w:val="DCA072EA"/>
    <w:lvl w:ilvl="0" w:tplc="2A86C484">
      <w:start w:val="1156"/>
      <w:numFmt w:val="bullet"/>
      <w:lvlText w:val="–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F13719"/>
    <w:multiLevelType w:val="singleLevel"/>
    <w:tmpl w:val="CDCA47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9B05868"/>
    <w:multiLevelType w:val="hybridMultilevel"/>
    <w:tmpl w:val="BBF66F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BEC0BC5"/>
    <w:multiLevelType w:val="hybridMultilevel"/>
    <w:tmpl w:val="8D6E1F78"/>
    <w:lvl w:ilvl="0" w:tplc="99FAADE4">
      <w:start w:val="1156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64D18"/>
    <w:multiLevelType w:val="hybridMultilevel"/>
    <w:tmpl w:val="9F74C79C"/>
    <w:lvl w:ilvl="0" w:tplc="2A86C484">
      <w:start w:val="1156"/>
      <w:numFmt w:val="bullet"/>
      <w:lvlText w:val="–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661124">
    <w:abstractNumId w:val="1"/>
  </w:num>
  <w:num w:numId="2" w16cid:durableId="96951839">
    <w:abstractNumId w:val="4"/>
  </w:num>
  <w:num w:numId="3" w16cid:durableId="1384713218">
    <w:abstractNumId w:val="2"/>
  </w:num>
  <w:num w:numId="4" w16cid:durableId="454711199">
    <w:abstractNumId w:val="5"/>
  </w:num>
  <w:num w:numId="5" w16cid:durableId="139420831">
    <w:abstractNumId w:val="0"/>
  </w:num>
  <w:num w:numId="6" w16cid:durableId="1878228096">
    <w:abstractNumId w:val="6"/>
  </w:num>
  <w:num w:numId="7" w16cid:durableId="1002704216">
    <w:abstractNumId w:val="7"/>
  </w:num>
  <w:num w:numId="8" w16cid:durableId="6821262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7AwNbM0tzQ1NzBS0lEKTi0uzszPAykwrwUAEuN0lSwAAAA="/>
  </w:docVars>
  <w:rsids>
    <w:rsidRoot w:val="00F160FB"/>
    <w:rsid w:val="000006F6"/>
    <w:rsid w:val="00003858"/>
    <w:rsid w:val="000102B0"/>
    <w:rsid w:val="0001043E"/>
    <w:rsid w:val="00016C6D"/>
    <w:rsid w:val="00024A16"/>
    <w:rsid w:val="00043161"/>
    <w:rsid w:val="000536DB"/>
    <w:rsid w:val="000642CA"/>
    <w:rsid w:val="000844B2"/>
    <w:rsid w:val="00092C32"/>
    <w:rsid w:val="0009778F"/>
    <w:rsid w:val="000B11ED"/>
    <w:rsid w:val="000B1D55"/>
    <w:rsid w:val="000B3CD4"/>
    <w:rsid w:val="000D51F5"/>
    <w:rsid w:val="000D652E"/>
    <w:rsid w:val="000D6F4A"/>
    <w:rsid w:val="000F72BA"/>
    <w:rsid w:val="00107E7D"/>
    <w:rsid w:val="00121F09"/>
    <w:rsid w:val="00124633"/>
    <w:rsid w:val="00133FAA"/>
    <w:rsid w:val="00150089"/>
    <w:rsid w:val="00160A09"/>
    <w:rsid w:val="001622C0"/>
    <w:rsid w:val="00164BF2"/>
    <w:rsid w:val="00173CE5"/>
    <w:rsid w:val="00190F87"/>
    <w:rsid w:val="001A10F7"/>
    <w:rsid w:val="001A7717"/>
    <w:rsid w:val="001B0CDC"/>
    <w:rsid w:val="001E2E69"/>
    <w:rsid w:val="001E498F"/>
    <w:rsid w:val="001E5B7F"/>
    <w:rsid w:val="001F1167"/>
    <w:rsid w:val="001F533D"/>
    <w:rsid w:val="001F6D15"/>
    <w:rsid w:val="002036A1"/>
    <w:rsid w:val="00225434"/>
    <w:rsid w:val="0024388F"/>
    <w:rsid w:val="0024679F"/>
    <w:rsid w:val="00247413"/>
    <w:rsid w:val="00264821"/>
    <w:rsid w:val="00267B63"/>
    <w:rsid w:val="00272C2D"/>
    <w:rsid w:val="00273810"/>
    <w:rsid w:val="00277194"/>
    <w:rsid w:val="002816BD"/>
    <w:rsid w:val="002860F1"/>
    <w:rsid w:val="0029641E"/>
    <w:rsid w:val="002A32F4"/>
    <w:rsid w:val="002A5CF4"/>
    <w:rsid w:val="002A68CC"/>
    <w:rsid w:val="002B23FC"/>
    <w:rsid w:val="002B3889"/>
    <w:rsid w:val="002C5F89"/>
    <w:rsid w:val="002D0160"/>
    <w:rsid w:val="002E1965"/>
    <w:rsid w:val="002E67DD"/>
    <w:rsid w:val="002F2FAA"/>
    <w:rsid w:val="0030033D"/>
    <w:rsid w:val="0030354D"/>
    <w:rsid w:val="00312600"/>
    <w:rsid w:val="00322A22"/>
    <w:rsid w:val="003435A9"/>
    <w:rsid w:val="003440AB"/>
    <w:rsid w:val="0035109E"/>
    <w:rsid w:val="0036682A"/>
    <w:rsid w:val="00367DEE"/>
    <w:rsid w:val="003705FC"/>
    <w:rsid w:val="00381629"/>
    <w:rsid w:val="0038373B"/>
    <w:rsid w:val="0039126D"/>
    <w:rsid w:val="00392D9E"/>
    <w:rsid w:val="003B0E20"/>
    <w:rsid w:val="003B63DE"/>
    <w:rsid w:val="003C4BD4"/>
    <w:rsid w:val="003C5F7A"/>
    <w:rsid w:val="003E4540"/>
    <w:rsid w:val="003F61EB"/>
    <w:rsid w:val="003F76C8"/>
    <w:rsid w:val="003F7BD0"/>
    <w:rsid w:val="00401769"/>
    <w:rsid w:val="00412619"/>
    <w:rsid w:val="00416570"/>
    <w:rsid w:val="00417C8B"/>
    <w:rsid w:val="00452479"/>
    <w:rsid w:val="00457EE5"/>
    <w:rsid w:val="004618FC"/>
    <w:rsid w:val="0047000F"/>
    <w:rsid w:val="00483F42"/>
    <w:rsid w:val="0048509A"/>
    <w:rsid w:val="004864F7"/>
    <w:rsid w:val="00496A1A"/>
    <w:rsid w:val="004A0A37"/>
    <w:rsid w:val="004A6671"/>
    <w:rsid w:val="004B19CA"/>
    <w:rsid w:val="004B4223"/>
    <w:rsid w:val="004B5067"/>
    <w:rsid w:val="004C3ACC"/>
    <w:rsid w:val="004C4C5C"/>
    <w:rsid w:val="004D0AD2"/>
    <w:rsid w:val="004D1A72"/>
    <w:rsid w:val="004D7511"/>
    <w:rsid w:val="004F74A0"/>
    <w:rsid w:val="00500B8C"/>
    <w:rsid w:val="00502C29"/>
    <w:rsid w:val="00524555"/>
    <w:rsid w:val="00533F2F"/>
    <w:rsid w:val="00571C9D"/>
    <w:rsid w:val="00585506"/>
    <w:rsid w:val="0058582B"/>
    <w:rsid w:val="005866C9"/>
    <w:rsid w:val="005903DD"/>
    <w:rsid w:val="005904B6"/>
    <w:rsid w:val="005955DF"/>
    <w:rsid w:val="00597547"/>
    <w:rsid w:val="005A0EB8"/>
    <w:rsid w:val="005B59BB"/>
    <w:rsid w:val="005C0CB0"/>
    <w:rsid w:val="005C478D"/>
    <w:rsid w:val="005D6D00"/>
    <w:rsid w:val="005E100E"/>
    <w:rsid w:val="005F3A4D"/>
    <w:rsid w:val="00614D75"/>
    <w:rsid w:val="00616C1F"/>
    <w:rsid w:val="00617430"/>
    <w:rsid w:val="006242E9"/>
    <w:rsid w:val="006254D6"/>
    <w:rsid w:val="006557B7"/>
    <w:rsid w:val="006611CE"/>
    <w:rsid w:val="00661C8A"/>
    <w:rsid w:val="00674A52"/>
    <w:rsid w:val="006843DC"/>
    <w:rsid w:val="00685DF7"/>
    <w:rsid w:val="006875F7"/>
    <w:rsid w:val="006934D2"/>
    <w:rsid w:val="0069438E"/>
    <w:rsid w:val="00696ED3"/>
    <w:rsid w:val="006A1538"/>
    <w:rsid w:val="006B181E"/>
    <w:rsid w:val="006B1CA5"/>
    <w:rsid w:val="006C0039"/>
    <w:rsid w:val="006D66E1"/>
    <w:rsid w:val="006E2964"/>
    <w:rsid w:val="006F70DA"/>
    <w:rsid w:val="0070065E"/>
    <w:rsid w:val="007013BE"/>
    <w:rsid w:val="00723697"/>
    <w:rsid w:val="007328C6"/>
    <w:rsid w:val="0074790D"/>
    <w:rsid w:val="00757FB3"/>
    <w:rsid w:val="007626BA"/>
    <w:rsid w:val="007734ED"/>
    <w:rsid w:val="00777989"/>
    <w:rsid w:val="00784B12"/>
    <w:rsid w:val="00790D4C"/>
    <w:rsid w:val="0079369C"/>
    <w:rsid w:val="007A0BA2"/>
    <w:rsid w:val="007C2BF0"/>
    <w:rsid w:val="0080170B"/>
    <w:rsid w:val="00806C87"/>
    <w:rsid w:val="008168AC"/>
    <w:rsid w:val="008321EB"/>
    <w:rsid w:val="00835A0B"/>
    <w:rsid w:val="008408FB"/>
    <w:rsid w:val="0084167D"/>
    <w:rsid w:val="00841ECB"/>
    <w:rsid w:val="0088100F"/>
    <w:rsid w:val="00881B48"/>
    <w:rsid w:val="00883FF5"/>
    <w:rsid w:val="00885FF7"/>
    <w:rsid w:val="00895AE6"/>
    <w:rsid w:val="008A0538"/>
    <w:rsid w:val="008C6161"/>
    <w:rsid w:val="008D778D"/>
    <w:rsid w:val="008E0569"/>
    <w:rsid w:val="008E33F2"/>
    <w:rsid w:val="008F58E7"/>
    <w:rsid w:val="008F65D9"/>
    <w:rsid w:val="00921B3A"/>
    <w:rsid w:val="009250B0"/>
    <w:rsid w:val="00925E04"/>
    <w:rsid w:val="00933A58"/>
    <w:rsid w:val="009521DF"/>
    <w:rsid w:val="0095414B"/>
    <w:rsid w:val="00954A80"/>
    <w:rsid w:val="0095647D"/>
    <w:rsid w:val="00960623"/>
    <w:rsid w:val="00960CEE"/>
    <w:rsid w:val="00961FDD"/>
    <w:rsid w:val="009643EC"/>
    <w:rsid w:val="00984D85"/>
    <w:rsid w:val="00985FD8"/>
    <w:rsid w:val="009B7A0E"/>
    <w:rsid w:val="009C032C"/>
    <w:rsid w:val="009C2F4F"/>
    <w:rsid w:val="009D0ADD"/>
    <w:rsid w:val="009E440B"/>
    <w:rsid w:val="009F5E47"/>
    <w:rsid w:val="00A203D5"/>
    <w:rsid w:val="00A22BAE"/>
    <w:rsid w:val="00A253B5"/>
    <w:rsid w:val="00A33753"/>
    <w:rsid w:val="00A4423A"/>
    <w:rsid w:val="00A45B58"/>
    <w:rsid w:val="00A67BF6"/>
    <w:rsid w:val="00A70DB6"/>
    <w:rsid w:val="00A75721"/>
    <w:rsid w:val="00A94F75"/>
    <w:rsid w:val="00A95769"/>
    <w:rsid w:val="00AC1F48"/>
    <w:rsid w:val="00AC59B4"/>
    <w:rsid w:val="00AD6332"/>
    <w:rsid w:val="00AF2873"/>
    <w:rsid w:val="00B0210B"/>
    <w:rsid w:val="00B118E1"/>
    <w:rsid w:val="00B243F7"/>
    <w:rsid w:val="00B30E4A"/>
    <w:rsid w:val="00B311B0"/>
    <w:rsid w:val="00B43EAB"/>
    <w:rsid w:val="00B54EEE"/>
    <w:rsid w:val="00B56527"/>
    <w:rsid w:val="00B5767D"/>
    <w:rsid w:val="00B63863"/>
    <w:rsid w:val="00B73D04"/>
    <w:rsid w:val="00BB3E1C"/>
    <w:rsid w:val="00BB5667"/>
    <w:rsid w:val="00BC2DCA"/>
    <w:rsid w:val="00BC5200"/>
    <w:rsid w:val="00BE3E18"/>
    <w:rsid w:val="00BE5F78"/>
    <w:rsid w:val="00C10F4A"/>
    <w:rsid w:val="00C11397"/>
    <w:rsid w:val="00C33063"/>
    <w:rsid w:val="00C341EC"/>
    <w:rsid w:val="00C62755"/>
    <w:rsid w:val="00C62D16"/>
    <w:rsid w:val="00C76832"/>
    <w:rsid w:val="00C806D0"/>
    <w:rsid w:val="00C83D40"/>
    <w:rsid w:val="00CC4919"/>
    <w:rsid w:val="00CC6EA1"/>
    <w:rsid w:val="00CD6D77"/>
    <w:rsid w:val="00CD798F"/>
    <w:rsid w:val="00CE069A"/>
    <w:rsid w:val="00CE080B"/>
    <w:rsid w:val="00CE3C3F"/>
    <w:rsid w:val="00CF19B2"/>
    <w:rsid w:val="00D0429D"/>
    <w:rsid w:val="00D2684D"/>
    <w:rsid w:val="00D32D89"/>
    <w:rsid w:val="00D54275"/>
    <w:rsid w:val="00D548B5"/>
    <w:rsid w:val="00D5700E"/>
    <w:rsid w:val="00D714F2"/>
    <w:rsid w:val="00D75074"/>
    <w:rsid w:val="00D75B86"/>
    <w:rsid w:val="00D824F9"/>
    <w:rsid w:val="00D92FD2"/>
    <w:rsid w:val="00DA1619"/>
    <w:rsid w:val="00DC3483"/>
    <w:rsid w:val="00DD4A28"/>
    <w:rsid w:val="00DD4FC8"/>
    <w:rsid w:val="00DE0F18"/>
    <w:rsid w:val="00DF0EC2"/>
    <w:rsid w:val="00DF1D8D"/>
    <w:rsid w:val="00DF50E8"/>
    <w:rsid w:val="00E16D95"/>
    <w:rsid w:val="00E2167D"/>
    <w:rsid w:val="00E306C8"/>
    <w:rsid w:val="00E3327E"/>
    <w:rsid w:val="00E372D1"/>
    <w:rsid w:val="00E46BC1"/>
    <w:rsid w:val="00E53D4E"/>
    <w:rsid w:val="00E90DD9"/>
    <w:rsid w:val="00E91CF5"/>
    <w:rsid w:val="00EA0C33"/>
    <w:rsid w:val="00EA16A7"/>
    <w:rsid w:val="00EB7DF3"/>
    <w:rsid w:val="00EC208D"/>
    <w:rsid w:val="00EC704C"/>
    <w:rsid w:val="00EF3353"/>
    <w:rsid w:val="00EF45EF"/>
    <w:rsid w:val="00EF5370"/>
    <w:rsid w:val="00EF6048"/>
    <w:rsid w:val="00F066F8"/>
    <w:rsid w:val="00F10320"/>
    <w:rsid w:val="00F127B2"/>
    <w:rsid w:val="00F160FB"/>
    <w:rsid w:val="00F17596"/>
    <w:rsid w:val="00F176E4"/>
    <w:rsid w:val="00F20278"/>
    <w:rsid w:val="00F220EC"/>
    <w:rsid w:val="00F24662"/>
    <w:rsid w:val="00F44427"/>
    <w:rsid w:val="00F4640E"/>
    <w:rsid w:val="00F464DB"/>
    <w:rsid w:val="00F50D37"/>
    <w:rsid w:val="00F63237"/>
    <w:rsid w:val="00F665DF"/>
    <w:rsid w:val="00F7322F"/>
    <w:rsid w:val="00F9296E"/>
    <w:rsid w:val="00FA4F64"/>
    <w:rsid w:val="00FB3AD0"/>
    <w:rsid w:val="00FC117D"/>
    <w:rsid w:val="00FE1341"/>
    <w:rsid w:val="00FF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FF06A7"/>
  <w15:docId w15:val="{C6A13D3C-4EE5-4419-93EB-9FDBD2AF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478D"/>
    <w:rPr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3119"/>
      </w:tabs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3119"/>
      </w:tabs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  <w:lang w:val="ro-RO"/>
    </w:rPr>
  </w:style>
  <w:style w:type="paragraph" w:styleId="Heading7">
    <w:name w:val="heading 7"/>
    <w:basedOn w:val="Normal"/>
    <w:next w:val="Normal"/>
    <w:qFormat/>
    <w:pPr>
      <w:keepNext/>
      <w:tabs>
        <w:tab w:val="left" w:pos="3119"/>
      </w:tabs>
      <w:jc w:val="right"/>
      <w:outlineLvl w:val="6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left" w:pos="3119"/>
      </w:tabs>
      <w:jc w:val="righ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pPr>
      <w:jc w:val="center"/>
    </w:pPr>
    <w:rPr>
      <w:b/>
      <w:sz w:val="28"/>
    </w:rPr>
  </w:style>
  <w:style w:type="paragraph" w:styleId="BodyText3">
    <w:name w:val="Body Text 3"/>
    <w:basedOn w:val="Normal"/>
    <w:pPr>
      <w:jc w:val="center"/>
    </w:pPr>
    <w:rPr>
      <w:b/>
      <w:sz w:val="24"/>
    </w:rPr>
  </w:style>
  <w:style w:type="paragraph" w:styleId="ListParagraph">
    <w:name w:val="List Paragraph"/>
    <w:basedOn w:val="Normal"/>
    <w:uiPriority w:val="34"/>
    <w:qFormat/>
    <w:rsid w:val="00452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1774B-0BD7-4107-86EA-518B1304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377</Words>
  <Characters>1259</Characters>
  <Application>Microsoft Office Word</Application>
  <DocSecurity>0</DocSecurity>
  <Lines>251</Lines>
  <Paragraphs>20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DEPARATMENTUL MANAGEMENT</vt:lpstr>
      <vt:lpstr>DEPARATMENTUL MANAGEMENT</vt:lpstr>
    </vt:vector>
  </TitlesOfParts>
  <Company>U.P.B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ATMENTUL MANAGEMENT</dc:title>
  <dc:creator>Catedra de Management</dc:creator>
  <cp:lastModifiedBy>Bogdan Fleaca (76884)</cp:lastModifiedBy>
  <cp:revision>16</cp:revision>
  <cp:lastPrinted>2017-02-10T11:20:00Z</cp:lastPrinted>
  <dcterms:created xsi:type="dcterms:W3CDTF">2024-02-18T09:49:00Z</dcterms:created>
  <dcterms:modified xsi:type="dcterms:W3CDTF">2024-02-1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26200705caacf80c4c28e0b804fd349ee9e8fe10eabeef4bb9c6c801a68f45</vt:lpwstr>
  </property>
</Properties>
</file>